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1E3B" w14:textId="6F03C4A4" w:rsidR="00DB7685" w:rsidRPr="001B0269" w:rsidRDefault="00DD246F" w:rsidP="001A1439">
      <w:pPr>
        <w:pStyle w:val="Title"/>
        <w:rPr>
          <w:rFonts w:asciiTheme="majorHAnsi" w:hAnsiTheme="majorHAnsi" w:cstheme="minorHAnsi"/>
          <w:sz w:val="24"/>
          <w:szCs w:val="24"/>
        </w:rPr>
      </w:pPr>
      <w:r w:rsidRPr="001B0269">
        <w:rPr>
          <w:rFonts w:asciiTheme="majorHAnsi" w:hAnsiTheme="majorHAnsi" w:cstheme="minorHAnsi"/>
          <w:sz w:val="24"/>
          <w:szCs w:val="24"/>
        </w:rPr>
        <w:t>C</w:t>
      </w:r>
      <w:r w:rsidR="0018796E" w:rsidRPr="001B0269">
        <w:rPr>
          <w:rFonts w:asciiTheme="majorHAnsi" w:hAnsiTheme="majorHAnsi" w:cstheme="minorHAnsi"/>
          <w:sz w:val="24"/>
          <w:szCs w:val="24"/>
        </w:rPr>
        <w:t>onsultant</w:t>
      </w:r>
    </w:p>
    <w:p w14:paraId="07B08FEF" w14:textId="77777777" w:rsidR="00DB7685" w:rsidRPr="001B0269" w:rsidRDefault="00DB7685" w:rsidP="001A1439">
      <w:pPr>
        <w:pStyle w:val="Title"/>
        <w:rPr>
          <w:rFonts w:asciiTheme="majorHAnsi" w:hAnsiTheme="majorHAnsi" w:cstheme="minorHAnsi"/>
          <w:sz w:val="24"/>
          <w:szCs w:val="24"/>
        </w:rPr>
      </w:pPr>
      <w:r w:rsidRPr="001B0269">
        <w:rPr>
          <w:rFonts w:asciiTheme="majorHAnsi" w:hAnsiTheme="majorHAnsi" w:cstheme="minorHAnsi"/>
          <w:sz w:val="24"/>
          <w:szCs w:val="24"/>
        </w:rPr>
        <w:t xml:space="preserve">Terms of Reference </w:t>
      </w:r>
    </w:p>
    <w:tbl>
      <w:tblPr>
        <w:tblpPr w:leftFromText="180" w:rightFromText="180" w:vertAnchor="text" w:horzAnchor="margin" w:tblpY="197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29"/>
        <w:gridCol w:w="27"/>
        <w:gridCol w:w="6538"/>
      </w:tblGrid>
      <w:tr w:rsidR="00DB7685" w:rsidRPr="001B0269" w14:paraId="264A2C19" w14:textId="77777777" w:rsidTr="00DA774D">
        <w:trPr>
          <w:trHeight w:val="608"/>
        </w:trPr>
        <w:tc>
          <w:tcPr>
            <w:tcW w:w="1543" w:type="pct"/>
            <w:shd w:val="clear" w:color="auto" w:fill="F2F2F2"/>
          </w:tcPr>
          <w:p w14:paraId="1B8E76C7" w14:textId="0E4F2DF2" w:rsidR="00DB7685" w:rsidRPr="001B0269" w:rsidRDefault="00DB7685" w:rsidP="001A1439">
            <w:pPr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>Program</w:t>
            </w:r>
          </w:p>
        </w:tc>
        <w:tc>
          <w:tcPr>
            <w:tcW w:w="3457" w:type="pct"/>
            <w:gridSpan w:val="2"/>
          </w:tcPr>
          <w:p w14:paraId="436F778D" w14:textId="2C81EF5A" w:rsidR="00DB7685" w:rsidRPr="001B0269" w:rsidRDefault="006D3A41" w:rsidP="001A1439">
            <w:pPr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Program Delivery and Capacity Sharing</w:t>
            </w:r>
          </w:p>
        </w:tc>
      </w:tr>
      <w:tr w:rsidR="00DB7685" w:rsidRPr="001B0269" w14:paraId="19877B45" w14:textId="77777777" w:rsidTr="00DA774D">
        <w:tc>
          <w:tcPr>
            <w:tcW w:w="1543" w:type="pct"/>
            <w:shd w:val="clear" w:color="auto" w:fill="F2F2F2"/>
          </w:tcPr>
          <w:p w14:paraId="171AFDB0" w14:textId="77777777" w:rsidR="00DB7685" w:rsidRPr="001B0269" w:rsidRDefault="00DB7685" w:rsidP="001A1439">
            <w:pPr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>Location:</w:t>
            </w:r>
          </w:p>
        </w:tc>
        <w:tc>
          <w:tcPr>
            <w:tcW w:w="3457" w:type="pct"/>
            <w:gridSpan w:val="2"/>
          </w:tcPr>
          <w:p w14:paraId="0182FF44" w14:textId="6611D6E6" w:rsidR="00DB7685" w:rsidRPr="001B0269" w:rsidRDefault="001B0269" w:rsidP="001A1439">
            <w:pPr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Global remote support with travel to London, UK</w:t>
            </w:r>
          </w:p>
        </w:tc>
      </w:tr>
      <w:tr w:rsidR="00DB7685" w:rsidRPr="001B0269" w14:paraId="3FAC3B72" w14:textId="77777777" w:rsidTr="001A1439">
        <w:tc>
          <w:tcPr>
            <w:tcW w:w="1557" w:type="pct"/>
            <w:gridSpan w:val="2"/>
            <w:shd w:val="clear" w:color="auto" w:fill="F2F2F2"/>
          </w:tcPr>
          <w:p w14:paraId="7D90B5F1" w14:textId="77777777" w:rsidR="00DB7685" w:rsidRPr="001B0269" w:rsidDel="002C3B2C" w:rsidRDefault="00DB7685" w:rsidP="001A1439">
            <w:pPr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 xml:space="preserve">Proposed Start Date </w:t>
            </w:r>
          </w:p>
        </w:tc>
        <w:tc>
          <w:tcPr>
            <w:tcW w:w="3443" w:type="pct"/>
            <w:shd w:val="clear" w:color="auto" w:fill="auto"/>
          </w:tcPr>
          <w:p w14:paraId="33A0ECE1" w14:textId="05FF9A7D" w:rsidR="00DB7685" w:rsidRPr="001B0269" w:rsidRDefault="001B0269" w:rsidP="001A1439">
            <w:pPr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  <w:highlight w:val="yellow"/>
              </w:rPr>
            </w:pPr>
            <w:r w:rsidRPr="001A143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Start from September 5</w:t>
            </w:r>
            <w:r w:rsidRPr="001A143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  <w:vertAlign w:val="superscript"/>
              </w:rPr>
              <w:t xml:space="preserve">th. </w:t>
            </w:r>
            <w:r w:rsidRPr="001A143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November 1 &amp; 2 attend and moderate workshop in London. </w:t>
            </w:r>
          </w:p>
        </w:tc>
      </w:tr>
      <w:tr w:rsidR="00DB7685" w:rsidRPr="001B0269" w14:paraId="73FE8E6B" w14:textId="77777777" w:rsidTr="00DA774D">
        <w:tc>
          <w:tcPr>
            <w:tcW w:w="1557" w:type="pct"/>
            <w:gridSpan w:val="2"/>
            <w:shd w:val="clear" w:color="auto" w:fill="F2F2F2"/>
          </w:tcPr>
          <w:p w14:paraId="4D7157BC" w14:textId="108F6F87" w:rsidR="00DB7685" w:rsidRPr="001B0269" w:rsidRDefault="00DB7685" w:rsidP="001A1439">
            <w:pPr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>Duration:</w:t>
            </w:r>
          </w:p>
        </w:tc>
        <w:tc>
          <w:tcPr>
            <w:tcW w:w="3443" w:type="pct"/>
          </w:tcPr>
          <w:p w14:paraId="103FA08A" w14:textId="03373A1D" w:rsidR="00DB7685" w:rsidRPr="001B0269" w:rsidRDefault="00302BE0" w:rsidP="001A1439">
            <w:pPr>
              <w:tabs>
                <w:tab w:val="left" w:pos="820"/>
              </w:tabs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A</w:t>
            </w:r>
            <w:r w:rsidR="002517B6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pprox. 7</w:t>
            </w:r>
            <w:r w:rsidR="001B0269" w:rsidRPr="001B026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 days</w:t>
            </w:r>
            <w:r w:rsidR="002517B6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 of work</w:t>
            </w:r>
            <w:r w:rsidR="001B0269" w:rsidRPr="001B026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 </w:t>
            </w:r>
            <w:r w:rsidR="006D3A41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including travel </w:t>
            </w:r>
            <w:r w:rsidR="001B0269" w:rsidRPr="001B026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(4 days of pre-workshop prep and </w:t>
            </w:r>
            <w:r w:rsidR="002517B6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agenda </w:t>
            </w:r>
            <w:r w:rsidR="001B0269" w:rsidRPr="001B026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design; 2 days moderation of workshop</w:t>
            </w:r>
            <w:r w:rsidR="002517B6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; 1 day report write-up</w:t>
            </w:r>
            <w:r w:rsidR="002478C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 xml:space="preserve"> and recommendations</w:t>
            </w:r>
            <w:r w:rsidR="001B0269" w:rsidRPr="001B0269"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  <w:t>)</w:t>
            </w:r>
          </w:p>
        </w:tc>
      </w:tr>
    </w:tbl>
    <w:p w14:paraId="599335AD" w14:textId="72C080FB" w:rsidR="00DB7685" w:rsidRPr="001B0269" w:rsidRDefault="00DB7685" w:rsidP="001A1439">
      <w:pPr>
        <w:pStyle w:val="Heading2"/>
        <w:spacing w:before="240" w:after="120"/>
        <w:rPr>
          <w:rFonts w:cstheme="minorHAnsi"/>
          <w:b/>
          <w:bCs/>
          <w:color w:val="auto"/>
          <w:sz w:val="24"/>
          <w:szCs w:val="24"/>
        </w:rPr>
      </w:pPr>
      <w:r w:rsidRPr="001B0269">
        <w:rPr>
          <w:rFonts w:cstheme="minorHAnsi"/>
          <w:b/>
          <w:bCs/>
          <w:color w:val="auto"/>
          <w:sz w:val="24"/>
          <w:szCs w:val="24"/>
        </w:rPr>
        <w:t>Backgroun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B7685" w:rsidRPr="001B0269" w14:paraId="3F46F993" w14:textId="77777777" w:rsidTr="00DA774D">
        <w:tc>
          <w:tcPr>
            <w:tcW w:w="9493" w:type="dxa"/>
          </w:tcPr>
          <w:p w14:paraId="5B90061A" w14:textId="09EA85F3" w:rsidR="00F8643F" w:rsidRPr="001B0269" w:rsidRDefault="00F8643F" w:rsidP="001A1439">
            <w:pPr>
              <w:jc w:val="both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</w:tr>
      <w:tr w:rsidR="00DB7685" w:rsidRPr="001B0269" w14:paraId="17FF4748" w14:textId="77777777" w:rsidTr="00DA774D">
        <w:trPr>
          <w:trHeight w:val="401"/>
        </w:trPr>
        <w:tc>
          <w:tcPr>
            <w:tcW w:w="9493" w:type="dxa"/>
            <w:shd w:val="clear" w:color="auto" w:fill="F2F2F2" w:themeFill="background1" w:themeFillShade="F2"/>
          </w:tcPr>
          <w:p w14:paraId="7D469641" w14:textId="64B1C932" w:rsidR="00DB7685" w:rsidRPr="001B0269" w:rsidRDefault="00DA774D" w:rsidP="001A1439">
            <w:pPr>
              <w:spacing w:before="120" w:after="120"/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br w:type="page"/>
            </w:r>
            <w:r w:rsidR="00DB7685"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 xml:space="preserve">Role Overview </w:t>
            </w:r>
          </w:p>
        </w:tc>
      </w:tr>
      <w:tr w:rsidR="0018784C" w:rsidRPr="001B0269" w14:paraId="796666F3" w14:textId="77777777" w:rsidTr="00722EE7">
        <w:trPr>
          <w:trHeight w:val="692"/>
        </w:trPr>
        <w:tc>
          <w:tcPr>
            <w:tcW w:w="9493" w:type="dxa"/>
            <w:shd w:val="clear" w:color="auto" w:fill="FFFFFF" w:themeFill="background1"/>
          </w:tcPr>
          <w:p w14:paraId="7DF9F62F" w14:textId="1A032A7B" w:rsidR="00175CAB" w:rsidRPr="001B0269" w:rsidRDefault="00476C8A" w:rsidP="001A1439">
            <w:pPr>
              <w:spacing w:before="120" w:after="120"/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IPPF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is seeking a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professional </w:t>
            </w:r>
            <w:r w:rsidR="001B0269">
              <w:rPr>
                <w:rFonts w:asciiTheme="majorHAnsi" w:hAnsiTheme="majorHAnsi" w:cstheme="minorHAnsi"/>
                <w:sz w:val="24"/>
                <w:szCs w:val="24"/>
              </w:rPr>
              <w:t xml:space="preserve">who is 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>skilled</w:t>
            </w:r>
            <w:r w:rsidR="001B0269">
              <w:rPr>
                <w:rFonts w:asciiTheme="majorHAnsi" w:hAnsiTheme="majorHAnsi" w:cstheme="minorHAnsi"/>
                <w:sz w:val="24"/>
                <w:szCs w:val="24"/>
              </w:rPr>
              <w:t xml:space="preserve"> in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facilitation and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with significant experience in supporting </w:t>
            </w:r>
            <w:r w:rsidR="00E2482F">
              <w:rPr>
                <w:rFonts w:asciiTheme="majorHAnsi" w:hAnsiTheme="majorHAnsi" w:cstheme="minorHAnsi"/>
                <w:sz w:val="24"/>
                <w:szCs w:val="24"/>
              </w:rPr>
              <w:t>S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GBV 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programs in </w:t>
            </w:r>
            <w:r w:rsidR="00A25B71">
              <w:rPr>
                <w:rFonts w:asciiTheme="majorHAnsi" w:hAnsiTheme="majorHAnsi" w:cstheme="minorHAnsi"/>
                <w:sz w:val="24"/>
                <w:szCs w:val="24"/>
              </w:rPr>
              <w:t xml:space="preserve">stable 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>and fragile contexts to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>help design and moderate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a </w:t>
            </w:r>
            <w:r w:rsidR="00722EE7" w:rsidRPr="001B0269">
              <w:rPr>
                <w:rFonts w:asciiTheme="majorHAnsi" w:hAnsiTheme="majorHAnsi" w:cstheme="minorHAnsi"/>
                <w:sz w:val="24"/>
                <w:szCs w:val="24"/>
              </w:rPr>
              <w:t>two-day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internal 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>meeting on IPPF’s</w:t>
            </w:r>
            <w:r w:rsidR="00722EE7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A25B71">
              <w:rPr>
                <w:rFonts w:asciiTheme="majorHAnsi" w:hAnsiTheme="majorHAnsi" w:cstheme="minorHAnsi"/>
                <w:sz w:val="24"/>
                <w:szCs w:val="24"/>
              </w:rPr>
              <w:t>S</w:t>
            </w:r>
            <w:r w:rsidR="00722EE7" w:rsidRPr="001B0269">
              <w:rPr>
                <w:rFonts w:asciiTheme="majorHAnsi" w:hAnsiTheme="majorHAnsi" w:cstheme="minorHAnsi"/>
                <w:sz w:val="24"/>
                <w:szCs w:val="24"/>
              </w:rPr>
              <w:t>GBV strateg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>y</w:t>
            </w:r>
            <w:r w:rsidR="00722EE7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and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direction</w:t>
            </w:r>
            <w:r w:rsidR="00722EE7" w:rsidRPr="001B0269">
              <w:rPr>
                <w:rFonts w:asciiTheme="majorHAnsi" w:hAnsiTheme="majorHAnsi" w:cstheme="minorHAnsi"/>
                <w:sz w:val="24"/>
                <w:szCs w:val="24"/>
              </w:rPr>
              <w:t>.</w:t>
            </w:r>
          </w:p>
        </w:tc>
      </w:tr>
      <w:tr w:rsidR="00DB7685" w:rsidRPr="001B0269" w14:paraId="0A3628F1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5333EDC9" w14:textId="77777777" w:rsidR="00DB7685" w:rsidRPr="001B0269" w:rsidRDefault="00DB7685" w:rsidP="001A1439">
            <w:pPr>
              <w:spacing w:before="120" w:after="120"/>
              <w:rPr>
                <w:rFonts w:asciiTheme="majorHAnsi" w:hAnsiTheme="majorHAnsi" w:cstheme="minorHAnsi"/>
                <w:b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sz w:val="24"/>
                <w:szCs w:val="24"/>
              </w:rPr>
              <w:t xml:space="preserve">Role Objectives </w:t>
            </w:r>
          </w:p>
        </w:tc>
      </w:tr>
      <w:tr w:rsidR="00DB7685" w:rsidRPr="001B0269" w14:paraId="4753F359" w14:textId="77777777" w:rsidTr="00DA774D">
        <w:tc>
          <w:tcPr>
            <w:tcW w:w="9493" w:type="dxa"/>
          </w:tcPr>
          <w:p w14:paraId="2BDE0495" w14:textId="5860DD01" w:rsidR="00D0150E" w:rsidRPr="001B0269" w:rsidRDefault="00953660" w:rsidP="001A1439">
            <w:p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The consultant will</w:t>
            </w:r>
            <w:r w:rsidR="001B0269">
              <w:rPr>
                <w:rFonts w:asciiTheme="majorHAnsi" w:hAnsiTheme="majorHAnsi" w:cstheme="minorHAnsi"/>
                <w:sz w:val="24"/>
                <w:szCs w:val="24"/>
              </w:rPr>
              <w:t xml:space="preserve"> support </w:t>
            </w:r>
            <w:r w:rsidR="002A42D0">
              <w:rPr>
                <w:rFonts w:asciiTheme="majorHAnsi" w:hAnsiTheme="majorHAnsi" w:cstheme="minorHAnsi"/>
                <w:sz w:val="24"/>
                <w:szCs w:val="24"/>
              </w:rPr>
              <w:t xml:space="preserve">the </w:t>
            </w:r>
            <w:r w:rsidR="001B0269">
              <w:rPr>
                <w:rFonts w:asciiTheme="majorHAnsi" w:hAnsiTheme="majorHAnsi" w:cstheme="minorHAnsi"/>
                <w:sz w:val="24"/>
                <w:szCs w:val="24"/>
              </w:rPr>
              <w:t>agenda development and design of a 2-day worksh</w:t>
            </w:r>
            <w:r w:rsidR="002A42D0">
              <w:rPr>
                <w:rFonts w:asciiTheme="majorHAnsi" w:hAnsiTheme="majorHAnsi" w:cstheme="minorHAnsi"/>
                <w:sz w:val="24"/>
                <w:szCs w:val="24"/>
              </w:rPr>
              <w:t xml:space="preserve">op in concert with IPPF staff and 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>facilitate a two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>-</w:t>
            </w:r>
            <w:r w:rsidR="00D0150E" w:rsidRPr="001B0269">
              <w:rPr>
                <w:rFonts w:asciiTheme="majorHAnsi" w:hAnsiTheme="majorHAnsi" w:cstheme="minorHAnsi"/>
                <w:sz w:val="24"/>
                <w:szCs w:val="24"/>
              </w:rPr>
              <w:t>day meetin</w:t>
            </w:r>
            <w:r w:rsidR="00372AFB" w:rsidRPr="001B0269">
              <w:rPr>
                <w:rFonts w:asciiTheme="majorHAnsi" w:hAnsiTheme="majorHAnsi" w:cstheme="minorHAnsi"/>
                <w:sz w:val="24"/>
                <w:szCs w:val="24"/>
              </w:rPr>
              <w:t>g</w:t>
            </w:r>
            <w:r w:rsidR="002A42D0">
              <w:rPr>
                <w:rFonts w:asciiTheme="majorHAnsi" w:hAnsiTheme="majorHAnsi" w:cstheme="minorHAnsi"/>
                <w:sz w:val="24"/>
                <w:szCs w:val="24"/>
              </w:rPr>
              <w:t xml:space="preserve">. The meeting will involve </w:t>
            </w:r>
            <w:r w:rsidR="00FF5BA1" w:rsidRPr="001B0269">
              <w:rPr>
                <w:rFonts w:asciiTheme="majorHAnsi" w:hAnsiTheme="majorHAnsi" w:cstheme="minorHAnsi"/>
                <w:sz w:val="24"/>
                <w:szCs w:val="24"/>
              </w:rPr>
              <w:t>IPPF</w:t>
            </w:r>
            <w:r w:rsidR="00372AFB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>staff that work across the Secretariat a</w:t>
            </w:r>
            <w:r w:rsidR="002A42D0">
              <w:rPr>
                <w:rFonts w:asciiTheme="majorHAnsi" w:hAnsiTheme="majorHAnsi" w:cstheme="minorHAnsi"/>
                <w:sz w:val="24"/>
                <w:szCs w:val="24"/>
              </w:rPr>
              <w:t>s well as</w:t>
            </w:r>
            <w:r w:rsidR="001B026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partner </w:t>
            </w:r>
            <w:r w:rsidR="00FF5BA1" w:rsidRPr="001B0269">
              <w:rPr>
                <w:rFonts w:asciiTheme="majorHAnsi" w:hAnsiTheme="majorHAnsi" w:cstheme="minorHAnsi"/>
                <w:sz w:val="24"/>
                <w:szCs w:val="24"/>
              </w:rPr>
              <w:t>associations</w:t>
            </w:r>
            <w:r w:rsidR="002A42D0">
              <w:rPr>
                <w:rFonts w:asciiTheme="majorHAnsi" w:hAnsiTheme="majorHAnsi" w:cstheme="minorHAnsi"/>
                <w:sz w:val="24"/>
                <w:szCs w:val="24"/>
              </w:rPr>
              <w:t xml:space="preserve">. </w:t>
            </w:r>
          </w:p>
          <w:p w14:paraId="115364F0" w14:textId="22ED9702" w:rsidR="00DB7685" w:rsidRPr="001B0269" w:rsidRDefault="00953660" w:rsidP="001A1439">
            <w:p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</w:p>
        </w:tc>
      </w:tr>
      <w:tr w:rsidR="00DB7685" w:rsidRPr="001B0269" w14:paraId="21188CDD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7AAB84F4" w14:textId="77777777" w:rsidR="00DB7685" w:rsidRPr="001B0269" w:rsidRDefault="00DB7685" w:rsidP="001A1439">
            <w:pPr>
              <w:spacing w:before="120" w:after="120"/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 xml:space="preserve">Duties and Responsibilities </w:t>
            </w:r>
          </w:p>
        </w:tc>
      </w:tr>
      <w:tr w:rsidR="00DB7685" w:rsidRPr="001B0269" w14:paraId="1D9B665D" w14:textId="77777777" w:rsidTr="00DA774D">
        <w:tc>
          <w:tcPr>
            <w:tcW w:w="9493" w:type="dxa"/>
          </w:tcPr>
          <w:p w14:paraId="5CCE14CD" w14:textId="77777777" w:rsidR="00473FDF" w:rsidRPr="001B0269" w:rsidRDefault="00473FDF" w:rsidP="001A1439">
            <w:pPr>
              <w:rPr>
                <w:rFonts w:asciiTheme="majorHAnsi" w:hAnsiTheme="majorHAnsi" w:cstheme="minorHAnsi"/>
                <w:sz w:val="24"/>
                <w:szCs w:val="24"/>
              </w:rPr>
            </w:pPr>
          </w:p>
          <w:p w14:paraId="318F3701" w14:textId="1E9BB3E1" w:rsidR="00574889" w:rsidRPr="001B0269" w:rsidRDefault="00FC656C" w:rsidP="001A1439">
            <w:p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The aim of this GBV meeting is </w:t>
            </w:r>
            <w:r w:rsidR="00956A61" w:rsidRPr="001B0269">
              <w:rPr>
                <w:rFonts w:asciiTheme="majorHAnsi" w:hAnsiTheme="majorHAnsi" w:cstheme="minorHAnsi"/>
                <w:sz w:val="24"/>
                <w:szCs w:val="24"/>
              </w:rPr>
              <w:t>to</w:t>
            </w:r>
            <w:r w:rsidR="00574889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: </w:t>
            </w:r>
          </w:p>
          <w:p w14:paraId="21CF576A" w14:textId="749F4E0E" w:rsidR="009B3D07" w:rsidRDefault="00A80B30" w:rsidP="001A1439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b</w:t>
            </w:r>
            <w:r w:rsidR="00956A61" w:rsidRPr="001B0269">
              <w:rPr>
                <w:rFonts w:asciiTheme="majorHAnsi" w:hAnsiTheme="majorHAnsi" w:cstheme="minorHAnsi"/>
                <w:sz w:val="24"/>
                <w:szCs w:val="24"/>
              </w:rPr>
              <w:t>etter understand and map SGBV across the federation (in development and humanitarian spaces)</w:t>
            </w:r>
            <w:r w:rsidR="00F55B14">
              <w:rPr>
                <w:rFonts w:asciiTheme="majorHAnsi" w:hAnsiTheme="majorHAnsi" w:cstheme="minorHAnsi"/>
                <w:sz w:val="24"/>
                <w:szCs w:val="24"/>
              </w:rPr>
              <w:t>.</w:t>
            </w:r>
          </w:p>
          <w:p w14:paraId="0EB2B97D" w14:textId="04944988" w:rsidR="00574889" w:rsidRPr="009B3D07" w:rsidRDefault="009B3D07" w:rsidP="001A1439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enhance</w:t>
            </w:r>
            <w:r w:rsidRPr="009B3D07">
              <w:rPr>
                <w:rFonts w:asciiTheme="majorHAnsi" w:hAnsiTheme="majorHAnsi" w:cstheme="minorHAnsi"/>
                <w:sz w:val="24"/>
                <w:szCs w:val="24"/>
              </w:rPr>
              <w:t xml:space="preserve"> teambuilding.</w:t>
            </w:r>
          </w:p>
          <w:p w14:paraId="76644CD0" w14:textId="58D586D6" w:rsidR="00574889" w:rsidRPr="001B0269" w:rsidRDefault="00956A61" w:rsidP="001A1439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identify </w:t>
            </w:r>
            <w:r w:rsidR="006D3A41">
              <w:rPr>
                <w:rFonts w:asciiTheme="majorHAnsi" w:hAnsiTheme="majorHAnsi" w:cstheme="minorHAnsi"/>
                <w:sz w:val="24"/>
                <w:szCs w:val="24"/>
              </w:rPr>
              <w:t>S</w:t>
            </w: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GBV ‘’nexus’’ areas across development and humanitari</w:t>
            </w:r>
            <w:r w:rsidR="00F55B14">
              <w:rPr>
                <w:rFonts w:asciiTheme="majorHAnsi" w:hAnsiTheme="majorHAnsi" w:cstheme="minorHAnsi"/>
                <w:sz w:val="24"/>
                <w:szCs w:val="24"/>
              </w:rPr>
              <w:t>an.</w:t>
            </w:r>
          </w:p>
          <w:p w14:paraId="3A90BD43" w14:textId="7561754B" w:rsidR="00574889" w:rsidRPr="001B0269" w:rsidRDefault="00F55B14" w:rsidP="001A1439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discuss vision for </w:t>
            </w:r>
            <w:r w:rsidR="006D3A41">
              <w:rPr>
                <w:rFonts w:asciiTheme="majorHAnsi" w:hAnsiTheme="majorHAnsi" w:cstheme="minorHAnsi"/>
                <w:sz w:val="24"/>
                <w:szCs w:val="24"/>
              </w:rPr>
              <w:t>S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GBV in 2028 Strategy and agree priorities and direction. </w:t>
            </w:r>
          </w:p>
          <w:p w14:paraId="512B3286" w14:textId="4166A636" w:rsidR="00956A61" w:rsidRPr="001B0269" w:rsidRDefault="00F55B14" w:rsidP="001A1439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d</w:t>
            </w:r>
            <w:r w:rsidR="00956A61" w:rsidRPr="001B0269">
              <w:rPr>
                <w:rFonts w:asciiTheme="majorHAnsi" w:hAnsiTheme="majorHAnsi" w:cstheme="minorHAnsi"/>
                <w:sz w:val="24"/>
                <w:szCs w:val="24"/>
              </w:rPr>
              <w:t>iscuss technical areas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 of </w:t>
            </w:r>
            <w:r w:rsidR="006D3A41">
              <w:rPr>
                <w:rFonts w:asciiTheme="majorHAnsi" w:hAnsiTheme="majorHAnsi" w:cstheme="minorHAnsi"/>
                <w:sz w:val="24"/>
                <w:szCs w:val="24"/>
              </w:rPr>
              <w:t>S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>GBV programming</w:t>
            </w:r>
            <w:r w:rsidR="00956A61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including screening, indicators, </w:t>
            </w:r>
            <w:r w:rsidR="009D1458">
              <w:rPr>
                <w:rFonts w:asciiTheme="majorHAnsi" w:hAnsiTheme="majorHAnsi" w:cstheme="minorHAnsi"/>
                <w:sz w:val="24"/>
                <w:szCs w:val="24"/>
              </w:rPr>
              <w:t xml:space="preserve">survivor agency </w:t>
            </w:r>
            <w:r w:rsidR="00956A61" w:rsidRPr="001B0269">
              <w:rPr>
                <w:rFonts w:asciiTheme="majorHAnsi" w:hAnsiTheme="majorHAnsi" w:cstheme="minorHAnsi"/>
                <w:sz w:val="24"/>
                <w:szCs w:val="24"/>
              </w:rPr>
              <w:t>and language</w:t>
            </w:r>
            <w:r w:rsidR="00E45598">
              <w:rPr>
                <w:rFonts w:asciiTheme="majorHAnsi" w:hAnsiTheme="majorHAnsi" w:cstheme="minorHAnsi"/>
                <w:sz w:val="24"/>
                <w:szCs w:val="24"/>
              </w:rPr>
              <w:t xml:space="preserve"> and agree direction. </w:t>
            </w:r>
          </w:p>
          <w:p w14:paraId="279429EB" w14:textId="77777777" w:rsidR="005369FD" w:rsidRDefault="000E485C" w:rsidP="001A1439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explore technical and strategic areas to </w:t>
            </w:r>
            <w:r w:rsidR="00AA281C">
              <w:rPr>
                <w:rFonts w:asciiTheme="majorHAnsi" w:hAnsiTheme="majorHAnsi" w:cstheme="minorHAnsi"/>
                <w:sz w:val="24"/>
                <w:szCs w:val="24"/>
              </w:rPr>
              <w:t xml:space="preserve">achieve clarity and </w:t>
            </w:r>
            <w:r w:rsidR="00701750">
              <w:rPr>
                <w:rFonts w:asciiTheme="majorHAnsi" w:hAnsiTheme="majorHAnsi" w:cstheme="minorHAnsi"/>
                <w:sz w:val="24"/>
                <w:szCs w:val="24"/>
              </w:rPr>
              <w:t>arrive at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AA281C">
              <w:rPr>
                <w:rFonts w:asciiTheme="majorHAnsi" w:hAnsiTheme="majorHAnsi" w:cstheme="minorHAnsi"/>
                <w:sz w:val="24"/>
                <w:szCs w:val="24"/>
              </w:rPr>
              <w:t>decisions on way forward.</w:t>
            </w:r>
          </w:p>
          <w:p w14:paraId="1D1A8635" w14:textId="55C95379" w:rsidR="00701750" w:rsidRPr="00701750" w:rsidRDefault="00701750" w:rsidP="001A1439">
            <w:pPr>
              <w:pStyle w:val="ListParagraph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</w:tr>
      <w:tr w:rsidR="00DB7685" w:rsidRPr="001B0269" w14:paraId="7D71F00C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6DB2BFB8" w14:textId="77777777" w:rsidR="00DB7685" w:rsidRPr="001B0269" w:rsidRDefault="00DB7685" w:rsidP="001A1439">
            <w:pPr>
              <w:pStyle w:val="Heading2"/>
              <w:spacing w:before="120" w:after="120"/>
              <w:rPr>
                <w:rFonts w:cstheme="minorHAnsi"/>
                <w:b/>
                <w:bCs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cstheme="minorHAnsi"/>
                <w:b/>
                <w:bCs/>
                <w:color w:val="595959" w:themeColor="text1" w:themeTint="A6"/>
                <w:sz w:val="24"/>
                <w:szCs w:val="24"/>
              </w:rPr>
              <w:t xml:space="preserve">Key Deliverables </w:t>
            </w:r>
          </w:p>
        </w:tc>
      </w:tr>
      <w:tr w:rsidR="00DB7685" w:rsidRPr="001B0269" w14:paraId="40A4DD56" w14:textId="77777777" w:rsidTr="00DA774D">
        <w:tc>
          <w:tcPr>
            <w:tcW w:w="9493" w:type="dxa"/>
            <w:shd w:val="clear" w:color="auto" w:fill="auto"/>
          </w:tcPr>
          <w:p w14:paraId="030DEC2C" w14:textId="640A6D73" w:rsidR="001A0435" w:rsidRDefault="001D26C0" w:rsidP="001A1439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Theme="majorHAnsi" w:hAnsiTheme="majorHAnsi" w:cstheme="minorHAnsi"/>
                <w:sz w:val="24"/>
                <w:szCs w:val="24"/>
              </w:rPr>
            </w:pPr>
            <w:r w:rsidRPr="007052A0">
              <w:rPr>
                <w:rFonts w:asciiTheme="majorHAnsi" w:hAnsiTheme="majorHAnsi" w:cstheme="minorHAnsi"/>
                <w:sz w:val="24"/>
                <w:szCs w:val="24"/>
              </w:rPr>
              <w:t>Final m</w:t>
            </w:r>
            <w:r w:rsidR="001A0435" w:rsidRPr="007052A0">
              <w:rPr>
                <w:rFonts w:asciiTheme="majorHAnsi" w:hAnsiTheme="majorHAnsi" w:cstheme="minorHAnsi"/>
                <w:sz w:val="24"/>
                <w:szCs w:val="24"/>
              </w:rPr>
              <w:t>eeting agenda</w:t>
            </w:r>
            <w:r w:rsidRPr="007052A0">
              <w:rPr>
                <w:rFonts w:asciiTheme="majorHAnsi" w:hAnsiTheme="majorHAnsi" w:cstheme="minorHAnsi"/>
                <w:sz w:val="24"/>
                <w:szCs w:val="24"/>
              </w:rPr>
              <w:t xml:space="preserve"> and pre-work assignments,</w:t>
            </w:r>
            <w:r w:rsidR="00106859" w:rsidRPr="007052A0">
              <w:rPr>
                <w:rFonts w:asciiTheme="majorHAnsi" w:hAnsiTheme="majorHAnsi" w:cstheme="minorHAnsi"/>
                <w:sz w:val="24"/>
                <w:szCs w:val="24"/>
              </w:rPr>
              <w:t xml:space="preserve"> developed</w:t>
            </w:r>
            <w:r w:rsidRPr="007052A0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E96B62" w:rsidRPr="007052A0">
              <w:rPr>
                <w:rFonts w:asciiTheme="majorHAnsi" w:hAnsiTheme="majorHAnsi" w:cstheme="minorHAnsi"/>
                <w:sz w:val="24"/>
                <w:szCs w:val="24"/>
              </w:rPr>
              <w:t xml:space="preserve">in collaboration with IPPF </w:t>
            </w:r>
          </w:p>
          <w:p w14:paraId="7F15C132" w14:textId="51BD5AF0" w:rsidR="006D3A41" w:rsidRPr="007052A0" w:rsidRDefault="006D3A41" w:rsidP="001A1439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lastRenderedPageBreak/>
              <w:t>Draft meeting report</w:t>
            </w:r>
            <w:r w:rsidR="00A80B30">
              <w:rPr>
                <w:rFonts w:asciiTheme="majorHAnsi" w:hAnsiTheme="majorHAnsi" w:cstheme="minorHAnsi"/>
                <w:sz w:val="24"/>
                <w:szCs w:val="24"/>
              </w:rPr>
              <w:t xml:space="preserve"> submitted</w:t>
            </w:r>
            <w:r w:rsidR="00CB446A">
              <w:rPr>
                <w:rFonts w:asciiTheme="majorHAnsi" w:hAnsiTheme="majorHAnsi" w:cstheme="minorHAnsi"/>
                <w:sz w:val="24"/>
                <w:szCs w:val="24"/>
              </w:rPr>
              <w:t xml:space="preserve"> for IPPF comments</w:t>
            </w:r>
          </w:p>
          <w:p w14:paraId="62ADCD2B" w14:textId="1896B86D" w:rsidR="009915A0" w:rsidRPr="007052A0" w:rsidRDefault="00CB446A" w:rsidP="001A1439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Final m</w:t>
            </w:r>
            <w:r w:rsidR="001A0435" w:rsidRPr="007052A0">
              <w:rPr>
                <w:rFonts w:asciiTheme="majorHAnsi" w:hAnsiTheme="majorHAnsi" w:cstheme="minorHAnsi"/>
                <w:sz w:val="24"/>
                <w:szCs w:val="24"/>
              </w:rPr>
              <w:t xml:space="preserve">eeting report including </w:t>
            </w:r>
            <w:r w:rsidR="007569BB" w:rsidRPr="007052A0">
              <w:rPr>
                <w:rFonts w:asciiTheme="majorHAnsi" w:hAnsiTheme="majorHAnsi" w:cstheme="minorHAnsi"/>
                <w:sz w:val="24"/>
                <w:szCs w:val="24"/>
              </w:rPr>
              <w:t xml:space="preserve">agreed recommendations and actions </w:t>
            </w:r>
          </w:p>
        </w:tc>
      </w:tr>
    </w:tbl>
    <w:p w14:paraId="21993F3A" w14:textId="77777777" w:rsidR="00DB7685" w:rsidRPr="001B0269" w:rsidRDefault="00DB7685" w:rsidP="001A1439">
      <w:pPr>
        <w:pStyle w:val="Heading2"/>
        <w:spacing w:before="120" w:after="120"/>
        <w:rPr>
          <w:rFonts w:cstheme="minorHAnsi"/>
          <w:b/>
          <w:bCs/>
          <w:color w:val="595959" w:themeColor="text1" w:themeTint="A6"/>
          <w:sz w:val="24"/>
          <w:szCs w:val="24"/>
        </w:rPr>
      </w:pPr>
      <w:r w:rsidRPr="001B0269">
        <w:rPr>
          <w:rFonts w:cstheme="minorHAnsi"/>
          <w:b/>
          <w:bCs/>
          <w:color w:val="595959" w:themeColor="text1" w:themeTint="A6"/>
          <w:sz w:val="24"/>
          <w:szCs w:val="24"/>
        </w:rPr>
        <w:lastRenderedPageBreak/>
        <w:t>Selection Criteria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B7685" w:rsidRPr="001B0269" w14:paraId="243B7B8B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0F1B453A" w14:textId="77777777" w:rsidR="00DB7685" w:rsidRPr="001B0269" w:rsidRDefault="00DB7685" w:rsidP="001A1439">
            <w:pPr>
              <w:spacing w:before="120" w:after="120"/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 xml:space="preserve">Qualifications </w:t>
            </w:r>
          </w:p>
        </w:tc>
      </w:tr>
      <w:tr w:rsidR="00DB7685" w:rsidRPr="001B0269" w14:paraId="7547E3F9" w14:textId="77777777" w:rsidTr="00DA774D">
        <w:tc>
          <w:tcPr>
            <w:tcW w:w="9493" w:type="dxa"/>
          </w:tcPr>
          <w:p w14:paraId="11D6DE61" w14:textId="25D5EA4A" w:rsidR="00DB7685" w:rsidRDefault="007052A0" w:rsidP="001A1439">
            <w:pPr>
              <w:numPr>
                <w:ilvl w:val="0"/>
                <w:numId w:val="33"/>
              </w:numPr>
              <w:tabs>
                <w:tab w:val="left" w:pos="1418"/>
              </w:tabs>
              <w:spacing w:before="60"/>
              <w:jc w:val="both"/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M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>aster’s</w:t>
            </w:r>
            <w:r w:rsidR="00AB4827">
              <w:rPr>
                <w:rFonts w:asciiTheme="majorHAnsi" w:hAnsiTheme="majorHAnsi" w:cstheme="minorHAnsi"/>
                <w:sz w:val="24"/>
                <w:szCs w:val="24"/>
              </w:rPr>
              <w:t xml:space="preserve"> degree in related field</w:t>
            </w:r>
            <w:r w:rsidR="00380B60">
              <w:rPr>
                <w:rFonts w:asciiTheme="majorHAnsi" w:hAnsiTheme="majorHAnsi" w:cstheme="minorHAnsi"/>
                <w:sz w:val="24"/>
                <w:szCs w:val="24"/>
              </w:rPr>
              <w:t xml:space="preserve"> (social work, health, </w:t>
            </w:r>
            <w:r w:rsidR="00FF54AF">
              <w:rPr>
                <w:rFonts w:asciiTheme="majorHAnsi" w:hAnsiTheme="majorHAnsi" w:cstheme="minorHAnsi"/>
                <w:sz w:val="24"/>
                <w:szCs w:val="24"/>
              </w:rPr>
              <w:t xml:space="preserve">gender, </w:t>
            </w:r>
            <w:r w:rsidR="002F6B92">
              <w:rPr>
                <w:rFonts w:asciiTheme="majorHAnsi" w:hAnsiTheme="majorHAnsi" w:cstheme="minorHAnsi"/>
                <w:sz w:val="24"/>
                <w:szCs w:val="24"/>
              </w:rPr>
              <w:t xml:space="preserve">human rights, </w:t>
            </w:r>
            <w:r w:rsidR="00380B60">
              <w:rPr>
                <w:rFonts w:asciiTheme="majorHAnsi" w:hAnsiTheme="majorHAnsi" w:cstheme="minorHAnsi"/>
                <w:sz w:val="24"/>
                <w:szCs w:val="24"/>
              </w:rPr>
              <w:t>development studies)</w:t>
            </w:r>
          </w:p>
          <w:p w14:paraId="1AB76F7D" w14:textId="5028CCAD" w:rsidR="009D1458" w:rsidRDefault="009D1458" w:rsidP="001A1439">
            <w:pPr>
              <w:numPr>
                <w:ilvl w:val="0"/>
                <w:numId w:val="33"/>
              </w:numPr>
              <w:tabs>
                <w:tab w:val="left" w:pos="1418"/>
              </w:tabs>
              <w:spacing w:before="60"/>
              <w:jc w:val="both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Advanced </w:t>
            </w:r>
            <w:r w:rsidR="00FF54AF">
              <w:rPr>
                <w:rFonts w:asciiTheme="majorHAnsi" w:hAnsiTheme="majorHAnsi" w:cstheme="minorHAnsi"/>
                <w:sz w:val="24"/>
                <w:szCs w:val="24"/>
              </w:rPr>
              <w:t>experience of working on intersections between gender equality and SRHR</w:t>
            </w:r>
          </w:p>
          <w:p w14:paraId="07BEE86A" w14:textId="77777777" w:rsidR="00AB4827" w:rsidRDefault="00AB4827" w:rsidP="001A1439">
            <w:pPr>
              <w:numPr>
                <w:ilvl w:val="0"/>
                <w:numId w:val="33"/>
              </w:numPr>
              <w:tabs>
                <w:tab w:val="left" w:pos="1418"/>
              </w:tabs>
              <w:spacing w:before="60"/>
              <w:jc w:val="both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Skilled facilitation course or training a plus</w:t>
            </w:r>
          </w:p>
          <w:p w14:paraId="721D9E1E" w14:textId="3E70302F" w:rsidR="007052A0" w:rsidRPr="007052A0" w:rsidRDefault="002B1CC9" w:rsidP="001A1439">
            <w:pPr>
              <w:numPr>
                <w:ilvl w:val="0"/>
                <w:numId w:val="33"/>
              </w:numPr>
              <w:tabs>
                <w:tab w:val="left" w:pos="1418"/>
              </w:tabs>
              <w:spacing w:before="60"/>
              <w:jc w:val="both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Significant</w:t>
            </w:r>
            <w:r w:rsidR="0049325E">
              <w:rPr>
                <w:rFonts w:asciiTheme="majorHAnsi" w:hAnsiTheme="majorHAnsi" w:cstheme="minorHAnsi"/>
                <w:sz w:val="24"/>
                <w:szCs w:val="24"/>
              </w:rPr>
              <w:t xml:space="preserve"> demonstrated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 experience implementing GBV programming </w:t>
            </w:r>
            <w:r w:rsidR="00F43F83">
              <w:rPr>
                <w:rFonts w:asciiTheme="majorHAnsi" w:hAnsiTheme="majorHAnsi" w:cstheme="minorHAnsi"/>
                <w:sz w:val="24"/>
                <w:szCs w:val="24"/>
              </w:rPr>
              <w:t>in development an</w:t>
            </w:r>
            <w:r w:rsidR="007052A0">
              <w:rPr>
                <w:rFonts w:asciiTheme="majorHAnsi" w:hAnsiTheme="majorHAnsi" w:cstheme="minorHAnsi"/>
                <w:sz w:val="24"/>
                <w:szCs w:val="24"/>
              </w:rPr>
              <w:t>d</w:t>
            </w:r>
            <w:r w:rsidR="00F43F83">
              <w:rPr>
                <w:rFonts w:asciiTheme="majorHAnsi" w:hAnsiTheme="majorHAnsi" w:cstheme="minorHAnsi"/>
                <w:sz w:val="24"/>
                <w:szCs w:val="24"/>
              </w:rPr>
              <w:t xml:space="preserve"> humanitarian settings </w:t>
            </w:r>
            <w:r w:rsidR="007052A0">
              <w:rPr>
                <w:rFonts w:asciiTheme="majorHAnsi" w:hAnsiTheme="majorHAnsi" w:cstheme="minorHAnsi"/>
                <w:sz w:val="24"/>
                <w:szCs w:val="24"/>
              </w:rPr>
              <w:t>preferred</w:t>
            </w:r>
          </w:p>
        </w:tc>
      </w:tr>
      <w:tr w:rsidR="00DB7685" w:rsidRPr="001B0269" w14:paraId="79B16C00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6201CA0E" w14:textId="5F721266" w:rsidR="00DB7685" w:rsidRPr="001B0269" w:rsidRDefault="00DB7685" w:rsidP="001A1439">
            <w:pPr>
              <w:spacing w:before="120" w:after="120"/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>Competencies, Skills</w:t>
            </w:r>
            <w:r w:rsidR="00A77BEA"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>,</w:t>
            </w: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 xml:space="preserve"> and Experience </w:t>
            </w:r>
          </w:p>
        </w:tc>
      </w:tr>
      <w:tr w:rsidR="00DB7685" w:rsidRPr="001B0269" w14:paraId="4B8A9DCD" w14:textId="77777777" w:rsidTr="00DA774D">
        <w:tc>
          <w:tcPr>
            <w:tcW w:w="9493" w:type="dxa"/>
          </w:tcPr>
          <w:p w14:paraId="79C2247A" w14:textId="3254DD1E" w:rsidR="00D07A82" w:rsidRDefault="008769F2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An excellent understanding of GBV core principles and survivor-centred programming and</w:t>
            </w:r>
            <w:r w:rsidR="00CB446A">
              <w:rPr>
                <w:rFonts w:asciiTheme="majorHAnsi" w:hAnsiTheme="majorHAnsi" w:cstheme="minorHAnsi"/>
                <w:sz w:val="24"/>
                <w:szCs w:val="24"/>
              </w:rPr>
              <w:t xml:space="preserve"> prevention and response </w:t>
            </w:r>
            <w:proofErr w:type="gramStart"/>
            <w:r w:rsidR="00CB446A">
              <w:rPr>
                <w:rFonts w:asciiTheme="majorHAnsi" w:hAnsiTheme="majorHAnsi" w:cstheme="minorHAnsi"/>
                <w:sz w:val="24"/>
                <w:szCs w:val="24"/>
              </w:rPr>
              <w:t>efforts</w:t>
            </w:r>
            <w:r w:rsidR="00A80B30">
              <w:rPr>
                <w:rFonts w:asciiTheme="majorHAnsi" w:hAnsiTheme="majorHAnsi" w:cstheme="minorHAnsi"/>
                <w:sz w:val="24"/>
                <w:szCs w:val="24"/>
              </w:rPr>
              <w:t>;</w:t>
            </w:r>
            <w:proofErr w:type="gramEnd"/>
          </w:p>
          <w:p w14:paraId="72339702" w14:textId="18F40BE4" w:rsidR="00CB446A" w:rsidRDefault="00334F10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Understanding of the need for principles and guidance that </w:t>
            </w:r>
            <w:r w:rsidR="00D07A82">
              <w:rPr>
                <w:rFonts w:asciiTheme="majorHAnsi" w:hAnsiTheme="majorHAnsi" w:cstheme="minorHAnsi"/>
                <w:sz w:val="24"/>
                <w:szCs w:val="24"/>
              </w:rPr>
              <w:t xml:space="preserve">empower and </w:t>
            </w: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protect </w:t>
            </w:r>
            <w:proofErr w:type="gramStart"/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survivors</w:t>
            </w:r>
            <w:r w:rsidR="00CB446A">
              <w:rPr>
                <w:rFonts w:asciiTheme="majorHAnsi" w:hAnsiTheme="majorHAnsi" w:cstheme="minorHAnsi"/>
                <w:sz w:val="24"/>
                <w:szCs w:val="24"/>
              </w:rPr>
              <w:t>;</w:t>
            </w:r>
            <w:proofErr w:type="gramEnd"/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</w:p>
          <w:p w14:paraId="73334944" w14:textId="04074B8A" w:rsidR="008769F2" w:rsidRPr="00584216" w:rsidRDefault="00CB446A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 xml:space="preserve">Understanding of </w:t>
            </w:r>
            <w:r w:rsidR="00334F10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importance of evidence-based programming for </w:t>
            </w:r>
            <w:proofErr w:type="gramStart"/>
            <w:r w:rsidR="00334F10" w:rsidRPr="001B0269">
              <w:rPr>
                <w:rFonts w:asciiTheme="majorHAnsi" w:hAnsiTheme="majorHAnsi" w:cstheme="minorHAnsi"/>
                <w:sz w:val="24"/>
                <w:szCs w:val="24"/>
              </w:rPr>
              <w:t>GBV</w:t>
            </w:r>
            <w:r w:rsidR="00506681">
              <w:rPr>
                <w:rFonts w:asciiTheme="majorHAnsi" w:hAnsiTheme="majorHAnsi" w:cstheme="minorHAnsi"/>
                <w:sz w:val="24"/>
                <w:szCs w:val="24"/>
              </w:rPr>
              <w:t>;</w:t>
            </w:r>
            <w:proofErr w:type="gramEnd"/>
          </w:p>
          <w:p w14:paraId="2BCD11FA" w14:textId="1D271CCB" w:rsidR="00506681" w:rsidRPr="00584216" w:rsidRDefault="008769F2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Experience in both humanitarian and development settings/nexus</w:t>
            </w:r>
          </w:p>
          <w:p w14:paraId="1D3377CE" w14:textId="6A45038B" w:rsidR="000262FE" w:rsidRPr="00584216" w:rsidRDefault="00E63266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A80B30">
              <w:rPr>
                <w:rFonts w:asciiTheme="majorHAnsi" w:hAnsiTheme="majorHAnsi" w:cstheme="minorHAnsi"/>
                <w:sz w:val="24"/>
                <w:szCs w:val="24"/>
              </w:rPr>
              <w:t xml:space="preserve">Experienced </w:t>
            </w:r>
            <w:proofErr w:type="gramStart"/>
            <w:r w:rsidR="00A80B30">
              <w:rPr>
                <w:rFonts w:asciiTheme="majorHAnsi" w:hAnsiTheme="majorHAnsi" w:cstheme="minorHAnsi"/>
                <w:sz w:val="24"/>
                <w:szCs w:val="24"/>
              </w:rPr>
              <w:t xml:space="preserve">at </w:t>
            </w: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facilitating</w:t>
            </w:r>
            <w:proofErr w:type="gramEnd"/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meetings and ensuring voices are heard</w:t>
            </w:r>
            <w:r w:rsidR="00E90194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but do</w:t>
            </w:r>
            <w:r w:rsidR="000262FE">
              <w:rPr>
                <w:rFonts w:asciiTheme="majorHAnsi" w:hAnsiTheme="majorHAnsi" w:cstheme="minorHAnsi"/>
                <w:sz w:val="24"/>
                <w:szCs w:val="24"/>
              </w:rPr>
              <w:t xml:space="preserve"> not</w:t>
            </w:r>
            <w:r w:rsidR="00E90194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dominate</w:t>
            </w:r>
            <w:r w:rsidR="000262FE">
              <w:rPr>
                <w:rFonts w:asciiTheme="majorHAnsi" w:hAnsiTheme="majorHAnsi" w:cstheme="minorHAnsi"/>
                <w:sz w:val="24"/>
                <w:szCs w:val="24"/>
              </w:rPr>
              <w:t>;</w:t>
            </w:r>
          </w:p>
          <w:p w14:paraId="134F6F30" w14:textId="437A547D" w:rsidR="00005F93" w:rsidRPr="00584216" w:rsidRDefault="008769F2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Experience in leading meetings towards action points</w:t>
            </w:r>
            <w:r w:rsidR="00BA76E7">
              <w:rPr>
                <w:rFonts w:asciiTheme="majorHAnsi" w:hAnsiTheme="majorHAnsi" w:cstheme="minorHAnsi"/>
                <w:sz w:val="24"/>
                <w:szCs w:val="24"/>
              </w:rPr>
              <w:t xml:space="preserve"> and </w:t>
            </w:r>
            <w:proofErr w:type="gramStart"/>
            <w:r w:rsidR="00BA76E7">
              <w:rPr>
                <w:rFonts w:asciiTheme="majorHAnsi" w:hAnsiTheme="majorHAnsi" w:cstheme="minorHAnsi"/>
                <w:sz w:val="24"/>
                <w:szCs w:val="24"/>
              </w:rPr>
              <w:t>decision-making</w:t>
            </w:r>
            <w:r w:rsidR="00506681">
              <w:rPr>
                <w:rFonts w:asciiTheme="majorHAnsi" w:hAnsiTheme="majorHAnsi" w:cstheme="minorHAnsi"/>
                <w:sz w:val="24"/>
                <w:szCs w:val="24"/>
              </w:rPr>
              <w:t>;</w:t>
            </w:r>
            <w:proofErr w:type="gramEnd"/>
          </w:p>
          <w:p w14:paraId="1545EAE5" w14:textId="1E78F7CA" w:rsidR="000262FE" w:rsidRPr="00584216" w:rsidRDefault="00005F93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Excellent time-management</w:t>
            </w:r>
            <w:r w:rsidR="00B93FB6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proofErr w:type="gramStart"/>
            <w:r w:rsidR="00B93FB6">
              <w:rPr>
                <w:rFonts w:asciiTheme="majorHAnsi" w:hAnsiTheme="majorHAnsi" w:cstheme="minorHAnsi"/>
                <w:sz w:val="24"/>
                <w:szCs w:val="24"/>
              </w:rPr>
              <w:t>skills</w:t>
            </w:r>
            <w:r w:rsidR="000262FE">
              <w:rPr>
                <w:rFonts w:asciiTheme="majorHAnsi" w:hAnsiTheme="majorHAnsi" w:cstheme="minorHAnsi"/>
                <w:sz w:val="24"/>
                <w:szCs w:val="24"/>
              </w:rPr>
              <w:t>;</w:t>
            </w:r>
            <w:proofErr w:type="gramEnd"/>
          </w:p>
          <w:p w14:paraId="2B6F50D2" w14:textId="0AC19966" w:rsidR="008769F2" w:rsidRPr="00584216" w:rsidRDefault="000262FE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D</w:t>
            </w:r>
            <w:r w:rsidR="00B93FB6">
              <w:rPr>
                <w:rFonts w:asciiTheme="majorHAnsi" w:hAnsiTheme="majorHAnsi" w:cstheme="minorHAnsi"/>
                <w:sz w:val="24"/>
                <w:szCs w:val="24"/>
              </w:rPr>
              <w:t xml:space="preserve">emonstrated ability to </w:t>
            </w:r>
            <w:r w:rsidR="00005F93">
              <w:rPr>
                <w:rFonts w:asciiTheme="majorHAnsi" w:hAnsiTheme="majorHAnsi" w:cstheme="minorHAnsi"/>
                <w:sz w:val="24"/>
                <w:szCs w:val="24"/>
              </w:rPr>
              <w:t>creat</w:t>
            </w:r>
            <w:r w:rsidR="00B93FB6">
              <w:rPr>
                <w:rFonts w:asciiTheme="majorHAnsi" w:hAnsiTheme="majorHAnsi" w:cstheme="minorHAnsi"/>
                <w:sz w:val="24"/>
                <w:szCs w:val="24"/>
              </w:rPr>
              <w:t>e</w:t>
            </w:r>
            <w:r w:rsidR="00005F93">
              <w:rPr>
                <w:rFonts w:asciiTheme="majorHAnsi" w:hAnsiTheme="majorHAnsi" w:cstheme="minorHAnsi"/>
                <w:sz w:val="24"/>
                <w:szCs w:val="24"/>
              </w:rPr>
              <w:t xml:space="preserve"> an environment of collegiality, </w:t>
            </w:r>
            <w:r w:rsidR="00B93FB6">
              <w:rPr>
                <w:rFonts w:asciiTheme="majorHAnsi" w:hAnsiTheme="majorHAnsi" w:cstheme="minorHAnsi"/>
                <w:sz w:val="24"/>
                <w:szCs w:val="24"/>
              </w:rPr>
              <w:t xml:space="preserve">mutual respect and </w:t>
            </w:r>
            <w:proofErr w:type="gramStart"/>
            <w:r w:rsidR="00B93FB6">
              <w:rPr>
                <w:rFonts w:asciiTheme="majorHAnsi" w:hAnsiTheme="majorHAnsi" w:cstheme="minorHAnsi"/>
                <w:sz w:val="24"/>
                <w:szCs w:val="24"/>
              </w:rPr>
              <w:t>learning</w:t>
            </w:r>
            <w:r>
              <w:rPr>
                <w:rFonts w:asciiTheme="majorHAnsi" w:hAnsiTheme="majorHAnsi" w:cstheme="minorHAnsi"/>
                <w:sz w:val="24"/>
                <w:szCs w:val="24"/>
              </w:rPr>
              <w:t>;</w:t>
            </w:r>
            <w:proofErr w:type="gramEnd"/>
          </w:p>
          <w:p w14:paraId="137BDB06" w14:textId="74A5CFE6" w:rsidR="008769F2" w:rsidRPr="001B0269" w:rsidRDefault="008769F2" w:rsidP="001A1439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Understanding of </w:t>
            </w:r>
            <w:r w:rsidR="00D07A82">
              <w:rPr>
                <w:rFonts w:asciiTheme="majorHAnsi" w:hAnsiTheme="majorHAnsi" w:cstheme="minorHAnsi"/>
                <w:sz w:val="24"/>
                <w:szCs w:val="24"/>
              </w:rPr>
              <w:t xml:space="preserve">IPPF’s </w:t>
            </w: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anti-racism</w:t>
            </w:r>
            <w:r w:rsidR="00D07A82">
              <w:rPr>
                <w:rFonts w:asciiTheme="majorHAnsi" w:hAnsiTheme="majorHAnsi" w:cstheme="minorHAnsi"/>
                <w:sz w:val="24"/>
                <w:szCs w:val="24"/>
              </w:rPr>
              <w:t>/</w:t>
            </w:r>
            <w:proofErr w:type="gramStart"/>
            <w:r w:rsidR="00D07A82">
              <w:rPr>
                <w:rFonts w:asciiTheme="majorHAnsi" w:hAnsiTheme="majorHAnsi" w:cstheme="minorHAnsi"/>
                <w:sz w:val="24"/>
                <w:szCs w:val="24"/>
              </w:rPr>
              <w:t xml:space="preserve">decolonising </w:t>
            </w: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="00D07A82">
              <w:rPr>
                <w:rFonts w:asciiTheme="majorHAnsi" w:hAnsiTheme="majorHAnsi" w:cstheme="minorHAnsi"/>
                <w:sz w:val="24"/>
                <w:szCs w:val="24"/>
              </w:rPr>
              <w:t>commitment</w:t>
            </w:r>
            <w:proofErr w:type="gramEnd"/>
            <w:r w:rsidR="00D07A82" w:rsidRPr="001B0269">
              <w:rPr>
                <w:rFonts w:asciiTheme="majorHAnsi" w:hAnsiTheme="majorHAnsi" w:cstheme="minorHAnsi"/>
                <w:sz w:val="24"/>
                <w:szCs w:val="24"/>
              </w:rPr>
              <w:t xml:space="preserve"> </w:t>
            </w: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and ability to ensure this is reflected in the meeting.</w:t>
            </w:r>
          </w:p>
          <w:p w14:paraId="398C0438" w14:textId="01677650" w:rsidR="0089310E" w:rsidRPr="001B0269" w:rsidRDefault="0089310E" w:rsidP="001A1439">
            <w:pPr>
              <w:tabs>
                <w:tab w:val="left" w:pos="1418"/>
              </w:tabs>
              <w:spacing w:before="60"/>
              <w:jc w:val="both"/>
              <w:rPr>
                <w:rFonts w:asciiTheme="majorHAnsi" w:hAnsiTheme="majorHAnsi" w:cstheme="minorHAnsi"/>
                <w:sz w:val="24"/>
                <w:szCs w:val="24"/>
                <w:lang w:val="en-AU"/>
              </w:rPr>
            </w:pPr>
          </w:p>
        </w:tc>
      </w:tr>
      <w:tr w:rsidR="00DB7685" w:rsidRPr="001B0269" w14:paraId="3C87A484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1FD4A9ED" w14:textId="77777777" w:rsidR="00DB7685" w:rsidRPr="001B0269" w:rsidRDefault="00DB7685" w:rsidP="001A1439">
            <w:pPr>
              <w:spacing w:before="120" w:after="120"/>
              <w:rPr>
                <w:rFonts w:asciiTheme="majorHAnsi" w:hAnsiTheme="majorHAnsi" w:cstheme="minorHAnsi"/>
                <w:color w:val="595959" w:themeColor="text1" w:themeTint="A6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b/>
                <w:color w:val="595959" w:themeColor="text1" w:themeTint="A6"/>
                <w:sz w:val="24"/>
                <w:szCs w:val="24"/>
              </w:rPr>
              <w:t xml:space="preserve">Language Requirements and Proficiency Required </w:t>
            </w:r>
          </w:p>
        </w:tc>
      </w:tr>
      <w:tr w:rsidR="00DB7685" w:rsidRPr="001B0269" w14:paraId="7D8374D2" w14:textId="77777777" w:rsidTr="00DA774D">
        <w:tc>
          <w:tcPr>
            <w:tcW w:w="9493" w:type="dxa"/>
          </w:tcPr>
          <w:p w14:paraId="45E857F7" w14:textId="22DD3DD8" w:rsidR="00DB7685" w:rsidRPr="001B0269" w:rsidRDefault="003253AE" w:rsidP="001A1439">
            <w:pPr>
              <w:spacing w:before="120" w:after="120"/>
              <w:rPr>
                <w:rFonts w:asciiTheme="majorHAnsi" w:hAnsiTheme="majorHAnsi" w:cstheme="minorHAnsi"/>
                <w:sz w:val="24"/>
                <w:szCs w:val="24"/>
              </w:rPr>
            </w:pPr>
            <w:r w:rsidRPr="001B0269">
              <w:rPr>
                <w:rFonts w:asciiTheme="majorHAnsi" w:hAnsiTheme="majorHAnsi" w:cstheme="minorHAnsi"/>
                <w:sz w:val="24"/>
                <w:szCs w:val="24"/>
              </w:rPr>
              <w:t>English</w:t>
            </w:r>
          </w:p>
        </w:tc>
      </w:tr>
    </w:tbl>
    <w:p w14:paraId="3760B5D9" w14:textId="77777777" w:rsidR="00FA1880" w:rsidRPr="001B0269" w:rsidRDefault="00FA1880" w:rsidP="001A1439">
      <w:pPr>
        <w:rPr>
          <w:rFonts w:asciiTheme="majorHAnsi" w:hAnsiTheme="majorHAnsi" w:cs="Arial"/>
          <w:sz w:val="24"/>
          <w:szCs w:val="24"/>
        </w:rPr>
      </w:pPr>
    </w:p>
    <w:p w14:paraId="1FD4B5CD" w14:textId="77777777" w:rsidR="00FA1880" w:rsidRPr="001B0269" w:rsidRDefault="00FA1880" w:rsidP="001A1439">
      <w:pPr>
        <w:rPr>
          <w:rFonts w:asciiTheme="majorHAnsi" w:hAnsiTheme="majorHAnsi" w:cs="Arial"/>
          <w:sz w:val="24"/>
          <w:szCs w:val="24"/>
        </w:rPr>
      </w:pPr>
    </w:p>
    <w:sectPr w:rsidR="00FA1880" w:rsidRPr="001B0269" w:rsidSect="005E7B86">
      <w:headerReference w:type="default" r:id="rId8"/>
      <w:footerReference w:type="default" r:id="rId9"/>
      <w:pgSz w:w="11906" w:h="16838" w:code="9"/>
      <w:pgMar w:top="1008" w:right="1440" w:bottom="432" w:left="1440" w:header="288" w:footer="764" w:gutter="0"/>
      <w:cols w:space="720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A6A83" w14:textId="77777777" w:rsidR="00797625" w:rsidRDefault="00797625" w:rsidP="00C47354">
      <w:r>
        <w:separator/>
      </w:r>
    </w:p>
  </w:endnote>
  <w:endnote w:type="continuationSeparator" w:id="0">
    <w:p w14:paraId="23C902E8" w14:textId="77777777" w:rsidR="00797625" w:rsidRDefault="00797625" w:rsidP="00C47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8882B" w14:textId="1D0D4B62" w:rsidR="006B220E" w:rsidRDefault="00F21FB5" w:rsidP="0090538B">
    <w:pPr>
      <w:pStyle w:val="Footer"/>
      <w:tabs>
        <w:tab w:val="clear" w:pos="9360"/>
      </w:tabs>
      <w:ind w:left="-547"/>
      <w:rPr>
        <w:rFonts w:ascii="Tahoma" w:hAnsi="Tahoma" w:cs="Tahoma"/>
        <w:b/>
        <w:bCs/>
        <w:color w:val="808080" w:themeColor="background1" w:themeShade="80"/>
        <w:sz w:val="28"/>
        <w:szCs w:val="28"/>
      </w:rPr>
    </w:pPr>
    <w:r>
      <w:rPr>
        <w:rFonts w:ascii="Tahoma" w:hAnsi="Tahoma" w:cs="Tahoma"/>
        <w:b/>
        <w:bCs/>
        <w:color w:val="808080" w:themeColor="background1" w:themeShade="80"/>
        <w:sz w:val="28"/>
        <w:szCs w:val="28"/>
      </w:rPr>
      <w:t>IPPF is c</w:t>
    </w:r>
    <w:r w:rsidR="00FA1880" w:rsidRPr="006B220E">
      <w:rPr>
        <w:rFonts w:ascii="Tahoma" w:hAnsi="Tahoma" w:cs="Tahoma"/>
        <w:b/>
        <w:bCs/>
        <w:color w:val="808080" w:themeColor="background1" w:themeShade="80"/>
        <w:sz w:val="28"/>
        <w:szCs w:val="28"/>
      </w:rPr>
      <w:t>hanging</w:t>
    </w:r>
    <w:r>
      <w:rPr>
        <w:rFonts w:ascii="Tahoma" w:hAnsi="Tahoma" w:cs="Tahoma"/>
        <w:b/>
        <w:bCs/>
        <w:color w:val="808080" w:themeColor="background1" w:themeShade="80"/>
        <w:sz w:val="28"/>
        <w:szCs w:val="28"/>
      </w:rPr>
      <w:t>. B</w:t>
    </w:r>
    <w:r w:rsidR="00FA1880" w:rsidRPr="006B220E">
      <w:rPr>
        <w:rFonts w:ascii="Tahoma" w:hAnsi="Tahoma" w:cs="Tahoma"/>
        <w:b/>
        <w:bCs/>
        <w:color w:val="808080" w:themeColor="background1" w:themeShade="80"/>
        <w:sz w:val="28"/>
        <w:szCs w:val="28"/>
      </w:rPr>
      <w:t>y choice</w:t>
    </w:r>
    <w:r>
      <w:rPr>
        <w:rFonts w:ascii="Tahoma" w:hAnsi="Tahoma" w:cs="Tahoma"/>
        <w:b/>
        <w:bCs/>
        <w:color w:val="808080" w:themeColor="background1" w:themeShade="80"/>
        <w:sz w:val="28"/>
        <w:szCs w:val="28"/>
      </w:rPr>
      <w:t>. F</w:t>
    </w:r>
    <w:r w:rsidR="00FA1880" w:rsidRPr="006B220E">
      <w:rPr>
        <w:rFonts w:ascii="Tahoma" w:hAnsi="Tahoma" w:cs="Tahoma"/>
        <w:b/>
        <w:bCs/>
        <w:color w:val="808080" w:themeColor="background1" w:themeShade="80"/>
        <w:sz w:val="28"/>
        <w:szCs w:val="28"/>
      </w:rPr>
      <w:t>or choice</w:t>
    </w:r>
  </w:p>
  <w:p w14:paraId="3B48B07C" w14:textId="6EBA6543" w:rsidR="006B220E" w:rsidRPr="00FA1880" w:rsidRDefault="006B220E" w:rsidP="0090538B">
    <w:pPr>
      <w:pStyle w:val="Footer"/>
      <w:tabs>
        <w:tab w:val="clear" w:pos="9360"/>
      </w:tabs>
      <w:ind w:left="-547"/>
      <w:rPr>
        <w:rFonts w:ascii="Arial" w:hAnsi="Arial" w:cs="Arial"/>
        <w:b/>
        <w:bCs/>
        <w:color w:val="7030A0"/>
        <w:sz w:val="14"/>
        <w:szCs w:val="14"/>
      </w:rPr>
    </w:pPr>
    <w:r>
      <w:rPr>
        <w:rFonts w:ascii="Arial" w:hAnsi="Arial" w:cs="Arial"/>
        <w:b/>
        <w:bCs/>
        <w:color w:val="7030A0"/>
        <w:sz w:val="14"/>
        <w:szCs w:val="14"/>
      </w:rPr>
      <w:t>_________________________________________________________</w:t>
    </w:r>
    <w:r w:rsidR="0090538B">
      <w:rPr>
        <w:rFonts w:ascii="Arial" w:hAnsi="Arial" w:cs="Arial"/>
        <w:b/>
        <w:bCs/>
        <w:color w:val="7030A0"/>
        <w:sz w:val="14"/>
        <w:szCs w:val="14"/>
      </w:rPr>
      <w:t>_________________________________________________________________</w:t>
    </w:r>
  </w:p>
  <w:p w14:paraId="568E3E95" w14:textId="59B8D746" w:rsidR="008C0B7B" w:rsidRPr="006B220E" w:rsidRDefault="008C0B7B" w:rsidP="00C47354">
    <w:pPr>
      <w:pStyle w:val="Footer"/>
      <w:spacing w:line="360" w:lineRule="auto"/>
      <w:ind w:left="-547"/>
      <w:rPr>
        <w:rFonts w:ascii="Arial" w:hAnsi="Arial" w:cs="Arial"/>
        <w:color w:val="000066"/>
        <w:sz w:val="16"/>
        <w:szCs w:val="16"/>
      </w:rPr>
    </w:pPr>
    <w:r w:rsidRPr="006B220E">
      <w:rPr>
        <w:rFonts w:ascii="Arial" w:hAnsi="Arial" w:cs="Arial"/>
        <w:color w:val="000066"/>
        <w:sz w:val="16"/>
        <w:szCs w:val="16"/>
      </w:rPr>
      <w:t>UK Registered Charity No. 229476</w:t>
    </w:r>
  </w:p>
  <w:p w14:paraId="2A03B0F9" w14:textId="28574139" w:rsidR="008C0B7B" w:rsidRPr="001E6827" w:rsidRDefault="008C0B7B" w:rsidP="001C6516">
    <w:pPr>
      <w:pStyle w:val="Footer"/>
      <w:tabs>
        <w:tab w:val="clear" w:pos="4680"/>
        <w:tab w:val="clear" w:pos="9360"/>
        <w:tab w:val="left" w:pos="2865"/>
      </w:tabs>
      <w:spacing w:line="360" w:lineRule="auto"/>
      <w:ind w:left="-547"/>
      <w:rPr>
        <w:rFonts w:ascii="Arial" w:hAnsi="Arial" w:cs="Arial"/>
        <w:color w:val="000066"/>
        <w:sz w:val="14"/>
        <w:szCs w:val="14"/>
      </w:rPr>
    </w:pPr>
    <w:r w:rsidRPr="006B220E">
      <w:rPr>
        <w:rFonts w:ascii="Arial" w:hAnsi="Arial" w:cs="Arial"/>
        <w:color w:val="000066"/>
        <w:sz w:val="16"/>
        <w:szCs w:val="16"/>
      </w:rPr>
      <w:t>www.ippf.org</w:t>
    </w:r>
    <w:r w:rsidR="001C6516">
      <w:rPr>
        <w:rFonts w:ascii="Arial" w:hAnsi="Arial" w:cs="Arial"/>
        <w:color w:val="000066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06D15" w14:textId="77777777" w:rsidR="00797625" w:rsidRDefault="00797625" w:rsidP="00C47354">
      <w:r>
        <w:separator/>
      </w:r>
    </w:p>
  </w:footnote>
  <w:footnote w:type="continuationSeparator" w:id="0">
    <w:p w14:paraId="0CD9B561" w14:textId="77777777" w:rsidR="00797625" w:rsidRDefault="00797625" w:rsidP="00C47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4DB02" w14:textId="117AB2EB" w:rsidR="003C0BC1" w:rsidRDefault="003C0BC1">
    <w:pPr>
      <w:pStyle w:val="Header"/>
    </w:pPr>
  </w:p>
  <w:tbl>
    <w:tblPr>
      <w:tblpPr w:leftFromText="180" w:rightFromText="180" w:vertAnchor="text" w:horzAnchor="margin" w:tblpX="-709" w:tblpY="-239"/>
      <w:tblW w:w="10537" w:type="dxa"/>
      <w:tblLayout w:type="fixed"/>
      <w:tblLook w:val="0000" w:firstRow="0" w:lastRow="0" w:firstColumn="0" w:lastColumn="0" w:noHBand="0" w:noVBand="0"/>
    </w:tblPr>
    <w:tblGrid>
      <w:gridCol w:w="5497"/>
      <w:gridCol w:w="5040"/>
    </w:tblGrid>
    <w:tr w:rsidR="003C0BC1" w:rsidRPr="00280E2E" w14:paraId="28C54E42" w14:textId="77777777" w:rsidTr="005E7B86">
      <w:trPr>
        <w:trHeight w:val="1269"/>
        <w:tblHeader/>
      </w:trPr>
      <w:tc>
        <w:tcPr>
          <w:tcW w:w="5497" w:type="dxa"/>
        </w:tcPr>
        <w:p w14:paraId="52610576" w14:textId="77777777" w:rsidR="003C0BC1" w:rsidRPr="00280E2E" w:rsidRDefault="00805435" w:rsidP="005E7B86">
          <w:pPr>
            <w:rPr>
              <w:rFonts w:ascii="Trebuchet MS" w:hAnsi="Trebuchet MS" w:cs="Arial"/>
            </w:rPr>
          </w:pPr>
          <w:r w:rsidRPr="00280E2E">
            <w:rPr>
              <w:rFonts w:ascii="Trebuchet MS" w:hAnsi="Trebuchet MS"/>
              <w:noProof/>
            </w:rPr>
            <w:object w:dxaOrig="13607" w:dyaOrig="3721" w14:anchorId="36616B6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223.8pt;height:63.15pt;mso-width-percent:0;mso-height-percent:0;mso-width-percent:0;mso-height-percent:0">
                <v:imagedata r:id="rId1" o:title=""/>
              </v:shape>
              <o:OLEObject Type="Embed" ProgID="MSPhotoEd.3" ShapeID="_x0000_i1025" DrawAspect="Content" ObjectID="_1721567521" r:id="rId2"/>
            </w:object>
          </w:r>
        </w:p>
      </w:tc>
      <w:tc>
        <w:tcPr>
          <w:tcW w:w="5040" w:type="dxa"/>
        </w:tcPr>
        <w:p w14:paraId="0CD37F3F" w14:textId="6C645DD9" w:rsidR="003C0BC1" w:rsidRPr="0096347A" w:rsidRDefault="003C0BC1" w:rsidP="005E7B86">
          <w:pPr>
            <w:pStyle w:val="Title"/>
            <w:jc w:val="right"/>
            <w:rPr>
              <w:rFonts w:ascii="Trebuchet MS" w:hAnsi="Trebuchet MS" w:cs="Arial"/>
              <w:b w:val="0"/>
              <w:bCs/>
              <w:sz w:val="17"/>
              <w:szCs w:val="17"/>
            </w:rPr>
          </w:pPr>
        </w:p>
      </w:tc>
    </w:tr>
  </w:tbl>
  <w:p w14:paraId="2B2E9D9D" w14:textId="77777777" w:rsidR="003C0BC1" w:rsidRDefault="003C0B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39DF"/>
    <w:multiLevelType w:val="hybridMultilevel"/>
    <w:tmpl w:val="BD8A0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801D4"/>
    <w:multiLevelType w:val="hybridMultilevel"/>
    <w:tmpl w:val="9842C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853C1"/>
    <w:multiLevelType w:val="hybridMultilevel"/>
    <w:tmpl w:val="D07CB2E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631F7"/>
    <w:multiLevelType w:val="hybridMultilevel"/>
    <w:tmpl w:val="2578EA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E5151"/>
    <w:multiLevelType w:val="hybridMultilevel"/>
    <w:tmpl w:val="C6A64F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F0C53"/>
    <w:multiLevelType w:val="multilevel"/>
    <w:tmpl w:val="FCE2F316"/>
    <w:lvl w:ilvl="0">
      <w:start w:val="1"/>
      <w:numFmt w:val="decimal"/>
      <w:lvlText w:val="%1."/>
      <w:lvlJc w:val="left"/>
      <w:pPr>
        <w:ind w:left="720" w:firstLine="360"/>
      </w:pPr>
      <w:rPr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6" w15:restartNumberingAfterBreak="0">
    <w:nsid w:val="167F30C5"/>
    <w:multiLevelType w:val="multilevel"/>
    <w:tmpl w:val="63343BC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7" w15:restartNumberingAfterBreak="0">
    <w:nsid w:val="224026ED"/>
    <w:multiLevelType w:val="hybridMultilevel"/>
    <w:tmpl w:val="080296F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BE7740"/>
    <w:multiLevelType w:val="hybridMultilevel"/>
    <w:tmpl w:val="0B9A88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B70B4F"/>
    <w:multiLevelType w:val="hybridMultilevel"/>
    <w:tmpl w:val="4D16B4BE"/>
    <w:lvl w:ilvl="0" w:tplc="B068FBFA">
      <w:start w:val="1"/>
      <w:numFmt w:val="lowerRoman"/>
      <w:lvlText w:val="(%1)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DCB79B4"/>
    <w:multiLevelType w:val="singleLevel"/>
    <w:tmpl w:val="8876B01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E9968F8"/>
    <w:multiLevelType w:val="multilevel"/>
    <w:tmpl w:val="8A2AF0C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2" w15:restartNumberingAfterBreak="0">
    <w:nsid w:val="30112F44"/>
    <w:multiLevelType w:val="hybridMultilevel"/>
    <w:tmpl w:val="19728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B6DA6"/>
    <w:multiLevelType w:val="hybridMultilevel"/>
    <w:tmpl w:val="96B64562"/>
    <w:lvl w:ilvl="0" w:tplc="96A849B6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042BBA"/>
    <w:multiLevelType w:val="hybridMultilevel"/>
    <w:tmpl w:val="5342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E6C4A"/>
    <w:multiLevelType w:val="hybridMultilevel"/>
    <w:tmpl w:val="9716D58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01077"/>
    <w:multiLevelType w:val="hybridMultilevel"/>
    <w:tmpl w:val="0F1CF3C0"/>
    <w:lvl w:ilvl="0" w:tplc="94CC05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0E10A5"/>
    <w:multiLevelType w:val="hybridMultilevel"/>
    <w:tmpl w:val="F24043EC"/>
    <w:lvl w:ilvl="0" w:tplc="DBD4E1B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5A4EB5"/>
    <w:multiLevelType w:val="hybridMultilevel"/>
    <w:tmpl w:val="563CA0C4"/>
    <w:lvl w:ilvl="0" w:tplc="88D6EF34">
      <w:start w:val="3"/>
      <w:numFmt w:val="bullet"/>
      <w:lvlText w:val="-"/>
      <w:lvlJc w:val="left"/>
      <w:pPr>
        <w:ind w:left="720" w:hanging="360"/>
      </w:pPr>
      <w:rPr>
        <w:rFonts w:ascii="Roboto Light" w:eastAsiaTheme="minorEastAsia" w:hAnsi="Roboto Light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93968"/>
    <w:multiLevelType w:val="multilevel"/>
    <w:tmpl w:val="F9946E0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2"/>
        <w:szCs w:val="22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0" w15:restartNumberingAfterBreak="0">
    <w:nsid w:val="4AD7617C"/>
    <w:multiLevelType w:val="hybridMultilevel"/>
    <w:tmpl w:val="283E5216"/>
    <w:lvl w:ilvl="0" w:tplc="70B2E260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936AC"/>
    <w:multiLevelType w:val="hybridMultilevel"/>
    <w:tmpl w:val="3BEC326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666DB3"/>
    <w:multiLevelType w:val="hybridMultilevel"/>
    <w:tmpl w:val="F7E46F5A"/>
    <w:lvl w:ilvl="0" w:tplc="4409000F">
      <w:start w:val="1"/>
      <w:numFmt w:val="decimal"/>
      <w:lvlText w:val="%1."/>
      <w:lvlJc w:val="left"/>
      <w:pPr>
        <w:ind w:left="870" w:hanging="360"/>
      </w:pPr>
    </w:lvl>
    <w:lvl w:ilvl="1" w:tplc="44090019" w:tentative="1">
      <w:start w:val="1"/>
      <w:numFmt w:val="lowerLetter"/>
      <w:lvlText w:val="%2."/>
      <w:lvlJc w:val="left"/>
      <w:pPr>
        <w:ind w:left="1590" w:hanging="360"/>
      </w:pPr>
    </w:lvl>
    <w:lvl w:ilvl="2" w:tplc="4409001B" w:tentative="1">
      <w:start w:val="1"/>
      <w:numFmt w:val="lowerRoman"/>
      <w:lvlText w:val="%3."/>
      <w:lvlJc w:val="right"/>
      <w:pPr>
        <w:ind w:left="2310" w:hanging="180"/>
      </w:pPr>
    </w:lvl>
    <w:lvl w:ilvl="3" w:tplc="4409000F" w:tentative="1">
      <w:start w:val="1"/>
      <w:numFmt w:val="decimal"/>
      <w:lvlText w:val="%4."/>
      <w:lvlJc w:val="left"/>
      <w:pPr>
        <w:ind w:left="3030" w:hanging="360"/>
      </w:pPr>
    </w:lvl>
    <w:lvl w:ilvl="4" w:tplc="44090019" w:tentative="1">
      <w:start w:val="1"/>
      <w:numFmt w:val="lowerLetter"/>
      <w:lvlText w:val="%5."/>
      <w:lvlJc w:val="left"/>
      <w:pPr>
        <w:ind w:left="3750" w:hanging="360"/>
      </w:pPr>
    </w:lvl>
    <w:lvl w:ilvl="5" w:tplc="4409001B" w:tentative="1">
      <w:start w:val="1"/>
      <w:numFmt w:val="lowerRoman"/>
      <w:lvlText w:val="%6."/>
      <w:lvlJc w:val="right"/>
      <w:pPr>
        <w:ind w:left="4470" w:hanging="180"/>
      </w:pPr>
    </w:lvl>
    <w:lvl w:ilvl="6" w:tplc="4409000F" w:tentative="1">
      <w:start w:val="1"/>
      <w:numFmt w:val="decimal"/>
      <w:lvlText w:val="%7."/>
      <w:lvlJc w:val="left"/>
      <w:pPr>
        <w:ind w:left="5190" w:hanging="360"/>
      </w:pPr>
    </w:lvl>
    <w:lvl w:ilvl="7" w:tplc="44090019" w:tentative="1">
      <w:start w:val="1"/>
      <w:numFmt w:val="lowerLetter"/>
      <w:lvlText w:val="%8."/>
      <w:lvlJc w:val="left"/>
      <w:pPr>
        <w:ind w:left="5910" w:hanging="360"/>
      </w:pPr>
    </w:lvl>
    <w:lvl w:ilvl="8" w:tplc="4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3" w15:restartNumberingAfterBreak="0">
    <w:nsid w:val="4EA14931"/>
    <w:multiLevelType w:val="hybridMultilevel"/>
    <w:tmpl w:val="28CC729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3A31F3"/>
    <w:multiLevelType w:val="multilevel"/>
    <w:tmpl w:val="0A5CC20A"/>
    <w:lvl w:ilvl="0">
      <w:start w:val="1"/>
      <w:numFmt w:val="bullet"/>
      <w:lvlText w:val="●"/>
      <w:lvlJc w:val="left"/>
      <w:pPr>
        <w:ind w:left="576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5" w15:restartNumberingAfterBreak="0">
    <w:nsid w:val="4FEC6133"/>
    <w:multiLevelType w:val="hybridMultilevel"/>
    <w:tmpl w:val="2C66A2B6"/>
    <w:lvl w:ilvl="0" w:tplc="CC9E716A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0FF7AEF"/>
    <w:multiLevelType w:val="hybridMultilevel"/>
    <w:tmpl w:val="BC409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D32C9"/>
    <w:multiLevelType w:val="hybridMultilevel"/>
    <w:tmpl w:val="13F893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7A1B67"/>
    <w:multiLevelType w:val="hybridMultilevel"/>
    <w:tmpl w:val="F2B49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4C64C8"/>
    <w:multiLevelType w:val="hybridMultilevel"/>
    <w:tmpl w:val="4EC2B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EA1FB4"/>
    <w:multiLevelType w:val="hybridMultilevel"/>
    <w:tmpl w:val="029C7740"/>
    <w:lvl w:ilvl="0" w:tplc="7D583D9C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FE32A6"/>
    <w:multiLevelType w:val="hybridMultilevel"/>
    <w:tmpl w:val="27622688"/>
    <w:lvl w:ilvl="0" w:tplc="D2602D4C">
      <w:start w:val="1"/>
      <w:numFmt w:val="lowerRoman"/>
      <w:lvlText w:val="(%1)"/>
      <w:lvlJc w:val="left"/>
      <w:pPr>
        <w:ind w:left="252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728E78D5"/>
    <w:multiLevelType w:val="hybridMultilevel"/>
    <w:tmpl w:val="8CF074B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72CB1833"/>
    <w:multiLevelType w:val="hybridMultilevel"/>
    <w:tmpl w:val="45D67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DB3D4E"/>
    <w:multiLevelType w:val="hybridMultilevel"/>
    <w:tmpl w:val="23525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AF438B0"/>
    <w:multiLevelType w:val="hybridMultilevel"/>
    <w:tmpl w:val="BEAE9A5A"/>
    <w:lvl w:ilvl="0" w:tplc="C40A6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E38006C"/>
    <w:multiLevelType w:val="hybridMultilevel"/>
    <w:tmpl w:val="831EA96C"/>
    <w:lvl w:ilvl="0" w:tplc="E154D8F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2623141">
    <w:abstractNumId w:val="8"/>
  </w:num>
  <w:num w:numId="2" w16cid:durableId="365953340">
    <w:abstractNumId w:val="16"/>
  </w:num>
  <w:num w:numId="3" w16cid:durableId="475026556">
    <w:abstractNumId w:val="32"/>
  </w:num>
  <w:num w:numId="4" w16cid:durableId="1058211424">
    <w:abstractNumId w:val="21"/>
  </w:num>
  <w:num w:numId="5" w16cid:durableId="610674377">
    <w:abstractNumId w:val="31"/>
  </w:num>
  <w:num w:numId="6" w16cid:durableId="2095467991">
    <w:abstractNumId w:val="9"/>
  </w:num>
  <w:num w:numId="7" w16cid:durableId="1752119669">
    <w:abstractNumId w:val="23"/>
  </w:num>
  <w:num w:numId="8" w16cid:durableId="1045758049">
    <w:abstractNumId w:val="22"/>
  </w:num>
  <w:num w:numId="9" w16cid:durableId="1643804569">
    <w:abstractNumId w:val="2"/>
  </w:num>
  <w:num w:numId="10" w16cid:durableId="1217011986">
    <w:abstractNumId w:val="30"/>
  </w:num>
  <w:num w:numId="11" w16cid:durableId="1022322759">
    <w:abstractNumId w:val="10"/>
  </w:num>
  <w:num w:numId="12" w16cid:durableId="1991784529">
    <w:abstractNumId w:val="13"/>
  </w:num>
  <w:num w:numId="13" w16cid:durableId="1806343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95098890">
    <w:abstractNumId w:val="27"/>
  </w:num>
  <w:num w:numId="15" w16cid:durableId="821849667">
    <w:abstractNumId w:val="4"/>
  </w:num>
  <w:num w:numId="16" w16cid:durableId="828449950">
    <w:abstractNumId w:val="3"/>
  </w:num>
  <w:num w:numId="17" w16cid:durableId="1226381834">
    <w:abstractNumId w:val="28"/>
  </w:num>
  <w:num w:numId="18" w16cid:durableId="2078548213">
    <w:abstractNumId w:val="18"/>
  </w:num>
  <w:num w:numId="19" w16cid:durableId="533730880">
    <w:abstractNumId w:val="6"/>
  </w:num>
  <w:num w:numId="20" w16cid:durableId="1854224592">
    <w:abstractNumId w:val="11"/>
  </w:num>
  <w:num w:numId="21" w16cid:durableId="451482745">
    <w:abstractNumId w:val="24"/>
  </w:num>
  <w:num w:numId="22" w16cid:durableId="441654273">
    <w:abstractNumId w:val="19"/>
  </w:num>
  <w:num w:numId="23" w16cid:durableId="1991519260">
    <w:abstractNumId w:val="5"/>
  </w:num>
  <w:num w:numId="24" w16cid:durableId="840631802">
    <w:abstractNumId w:val="7"/>
  </w:num>
  <w:num w:numId="25" w16cid:durableId="1919049612">
    <w:abstractNumId w:val="25"/>
  </w:num>
  <w:num w:numId="26" w16cid:durableId="229704889">
    <w:abstractNumId w:val="34"/>
  </w:num>
  <w:num w:numId="27" w16cid:durableId="1942641114">
    <w:abstractNumId w:val="35"/>
  </w:num>
  <w:num w:numId="28" w16cid:durableId="1527138938">
    <w:abstractNumId w:val="12"/>
  </w:num>
  <w:num w:numId="29" w16cid:durableId="1872573110">
    <w:abstractNumId w:val="33"/>
  </w:num>
  <w:num w:numId="30" w16cid:durableId="1483080840">
    <w:abstractNumId w:val="1"/>
  </w:num>
  <w:num w:numId="31" w16cid:durableId="119302405">
    <w:abstractNumId w:val="14"/>
  </w:num>
  <w:num w:numId="32" w16cid:durableId="1911381149">
    <w:abstractNumId w:val="20"/>
  </w:num>
  <w:num w:numId="33" w16cid:durableId="205920557">
    <w:abstractNumId w:val="15"/>
  </w:num>
  <w:num w:numId="34" w16cid:durableId="903371546">
    <w:abstractNumId w:val="17"/>
  </w:num>
  <w:num w:numId="35" w16cid:durableId="443885876">
    <w:abstractNumId w:val="36"/>
  </w:num>
  <w:num w:numId="36" w16cid:durableId="102192028">
    <w:abstractNumId w:val="26"/>
  </w:num>
  <w:num w:numId="37" w16cid:durableId="3666481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drawingGridHorizontalSpacing w:val="130"/>
  <w:drawingGridVerticalSpacing w:val="163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TUyNzU2NTC1sDBS0lEKTi0uzszPAykwqgUAg2Q77SwAAAA="/>
  </w:docVars>
  <w:rsids>
    <w:rsidRoot w:val="00C47354"/>
    <w:rsid w:val="0000371B"/>
    <w:rsid w:val="00004D75"/>
    <w:rsid w:val="00005CCE"/>
    <w:rsid w:val="00005F93"/>
    <w:rsid w:val="0001488D"/>
    <w:rsid w:val="000168A6"/>
    <w:rsid w:val="000262FE"/>
    <w:rsid w:val="00030664"/>
    <w:rsid w:val="00030CD0"/>
    <w:rsid w:val="0004448E"/>
    <w:rsid w:val="00051488"/>
    <w:rsid w:val="000646BD"/>
    <w:rsid w:val="0007354C"/>
    <w:rsid w:val="00083286"/>
    <w:rsid w:val="000903AF"/>
    <w:rsid w:val="000916CB"/>
    <w:rsid w:val="00093DAB"/>
    <w:rsid w:val="00096CA1"/>
    <w:rsid w:val="000B0567"/>
    <w:rsid w:val="000B3732"/>
    <w:rsid w:val="000C35DE"/>
    <w:rsid w:val="000C5B2D"/>
    <w:rsid w:val="000E1B79"/>
    <w:rsid w:val="000E485C"/>
    <w:rsid w:val="000F743C"/>
    <w:rsid w:val="000F7EA8"/>
    <w:rsid w:val="00100CB9"/>
    <w:rsid w:val="001013FC"/>
    <w:rsid w:val="001022BA"/>
    <w:rsid w:val="00102A8E"/>
    <w:rsid w:val="00102E0D"/>
    <w:rsid w:val="00106859"/>
    <w:rsid w:val="00114CDC"/>
    <w:rsid w:val="001170CB"/>
    <w:rsid w:val="00133705"/>
    <w:rsid w:val="00133E3D"/>
    <w:rsid w:val="00135401"/>
    <w:rsid w:val="00144356"/>
    <w:rsid w:val="00145A4E"/>
    <w:rsid w:val="001536D0"/>
    <w:rsid w:val="00154000"/>
    <w:rsid w:val="00162ADB"/>
    <w:rsid w:val="0017536C"/>
    <w:rsid w:val="00175CAB"/>
    <w:rsid w:val="00175FEB"/>
    <w:rsid w:val="0018784C"/>
    <w:rsid w:val="0018796E"/>
    <w:rsid w:val="00191D17"/>
    <w:rsid w:val="001926D7"/>
    <w:rsid w:val="00192C1A"/>
    <w:rsid w:val="001A0435"/>
    <w:rsid w:val="001A1439"/>
    <w:rsid w:val="001A541D"/>
    <w:rsid w:val="001A7866"/>
    <w:rsid w:val="001A7B83"/>
    <w:rsid w:val="001B0269"/>
    <w:rsid w:val="001B293C"/>
    <w:rsid w:val="001C4F2C"/>
    <w:rsid w:val="001C6516"/>
    <w:rsid w:val="001D26C0"/>
    <w:rsid w:val="001D4BF7"/>
    <w:rsid w:val="001E6827"/>
    <w:rsid w:val="001F01BA"/>
    <w:rsid w:val="001F5F92"/>
    <w:rsid w:val="002027AA"/>
    <w:rsid w:val="00207504"/>
    <w:rsid w:val="002170B7"/>
    <w:rsid w:val="00222A83"/>
    <w:rsid w:val="00225559"/>
    <w:rsid w:val="00226ADF"/>
    <w:rsid w:val="00226CD0"/>
    <w:rsid w:val="00237EFA"/>
    <w:rsid w:val="00240E68"/>
    <w:rsid w:val="002425DA"/>
    <w:rsid w:val="0024429F"/>
    <w:rsid w:val="00246571"/>
    <w:rsid w:val="002478C9"/>
    <w:rsid w:val="002517B6"/>
    <w:rsid w:val="00251E85"/>
    <w:rsid w:val="00266411"/>
    <w:rsid w:val="002726A5"/>
    <w:rsid w:val="00277742"/>
    <w:rsid w:val="00280E2E"/>
    <w:rsid w:val="00285B40"/>
    <w:rsid w:val="00286BFD"/>
    <w:rsid w:val="00291205"/>
    <w:rsid w:val="002969AE"/>
    <w:rsid w:val="002A1896"/>
    <w:rsid w:val="002A2111"/>
    <w:rsid w:val="002A42D0"/>
    <w:rsid w:val="002A5508"/>
    <w:rsid w:val="002A5541"/>
    <w:rsid w:val="002A6C0B"/>
    <w:rsid w:val="002B1CC9"/>
    <w:rsid w:val="002B1CEC"/>
    <w:rsid w:val="002B1E07"/>
    <w:rsid w:val="002B705D"/>
    <w:rsid w:val="002C1EFB"/>
    <w:rsid w:val="002C6782"/>
    <w:rsid w:val="002D1744"/>
    <w:rsid w:val="002D1D10"/>
    <w:rsid w:val="002D76D7"/>
    <w:rsid w:val="002E072C"/>
    <w:rsid w:val="002E3BF8"/>
    <w:rsid w:val="002E561C"/>
    <w:rsid w:val="002E65BE"/>
    <w:rsid w:val="002F0ADD"/>
    <w:rsid w:val="002F2A8D"/>
    <w:rsid w:val="002F4F1E"/>
    <w:rsid w:val="002F5DE1"/>
    <w:rsid w:val="002F6B92"/>
    <w:rsid w:val="00302BE0"/>
    <w:rsid w:val="00303A02"/>
    <w:rsid w:val="00307930"/>
    <w:rsid w:val="00307944"/>
    <w:rsid w:val="003123C1"/>
    <w:rsid w:val="003166EB"/>
    <w:rsid w:val="003170A1"/>
    <w:rsid w:val="003171BA"/>
    <w:rsid w:val="00320CBD"/>
    <w:rsid w:val="00320DCC"/>
    <w:rsid w:val="00323D82"/>
    <w:rsid w:val="003253AE"/>
    <w:rsid w:val="00326604"/>
    <w:rsid w:val="0032673D"/>
    <w:rsid w:val="003331AF"/>
    <w:rsid w:val="00334F10"/>
    <w:rsid w:val="0033687B"/>
    <w:rsid w:val="00340FC8"/>
    <w:rsid w:val="00347607"/>
    <w:rsid w:val="00357D81"/>
    <w:rsid w:val="00360483"/>
    <w:rsid w:val="00366690"/>
    <w:rsid w:val="00372AFB"/>
    <w:rsid w:val="00373BB4"/>
    <w:rsid w:val="00376786"/>
    <w:rsid w:val="003767F2"/>
    <w:rsid w:val="00380B60"/>
    <w:rsid w:val="00387BC0"/>
    <w:rsid w:val="003A0F91"/>
    <w:rsid w:val="003A0F9D"/>
    <w:rsid w:val="003A5F6B"/>
    <w:rsid w:val="003B3D41"/>
    <w:rsid w:val="003B4508"/>
    <w:rsid w:val="003B7F17"/>
    <w:rsid w:val="003C03E1"/>
    <w:rsid w:val="003C0BC1"/>
    <w:rsid w:val="003D47BF"/>
    <w:rsid w:val="003D6A27"/>
    <w:rsid w:val="003E101C"/>
    <w:rsid w:val="003F3EDC"/>
    <w:rsid w:val="00402905"/>
    <w:rsid w:val="00402C76"/>
    <w:rsid w:val="00404A4D"/>
    <w:rsid w:val="00423457"/>
    <w:rsid w:val="00423508"/>
    <w:rsid w:val="00427FF5"/>
    <w:rsid w:val="00430352"/>
    <w:rsid w:val="00434CBF"/>
    <w:rsid w:val="00437E96"/>
    <w:rsid w:val="004514D8"/>
    <w:rsid w:val="0045312F"/>
    <w:rsid w:val="0046071F"/>
    <w:rsid w:val="00461C00"/>
    <w:rsid w:val="004632F1"/>
    <w:rsid w:val="00473FDF"/>
    <w:rsid w:val="004761EA"/>
    <w:rsid w:val="00476C8A"/>
    <w:rsid w:val="00477E05"/>
    <w:rsid w:val="0049325E"/>
    <w:rsid w:val="004960CF"/>
    <w:rsid w:val="004A0B03"/>
    <w:rsid w:val="004A29A6"/>
    <w:rsid w:val="004A5547"/>
    <w:rsid w:val="004A6B3F"/>
    <w:rsid w:val="004A7053"/>
    <w:rsid w:val="004B36A5"/>
    <w:rsid w:val="004B4F2D"/>
    <w:rsid w:val="004C523D"/>
    <w:rsid w:val="004C6643"/>
    <w:rsid w:val="004C795F"/>
    <w:rsid w:val="004D1F33"/>
    <w:rsid w:val="004D627E"/>
    <w:rsid w:val="004D7E1D"/>
    <w:rsid w:val="004E20DB"/>
    <w:rsid w:val="004E30AE"/>
    <w:rsid w:val="004E3388"/>
    <w:rsid w:val="004E3E80"/>
    <w:rsid w:val="004E6B3C"/>
    <w:rsid w:val="004F24A8"/>
    <w:rsid w:val="004F2F06"/>
    <w:rsid w:val="00506681"/>
    <w:rsid w:val="00507D2E"/>
    <w:rsid w:val="00510EF0"/>
    <w:rsid w:val="005111DC"/>
    <w:rsid w:val="005113BD"/>
    <w:rsid w:val="00512AAF"/>
    <w:rsid w:val="00516D0B"/>
    <w:rsid w:val="00523304"/>
    <w:rsid w:val="0052385A"/>
    <w:rsid w:val="005263EF"/>
    <w:rsid w:val="0052705E"/>
    <w:rsid w:val="005316CC"/>
    <w:rsid w:val="00531F44"/>
    <w:rsid w:val="00534CD3"/>
    <w:rsid w:val="00534FAD"/>
    <w:rsid w:val="005369FD"/>
    <w:rsid w:val="00557AFC"/>
    <w:rsid w:val="005644FC"/>
    <w:rsid w:val="00574272"/>
    <w:rsid w:val="00574889"/>
    <w:rsid w:val="00584216"/>
    <w:rsid w:val="00584675"/>
    <w:rsid w:val="00585956"/>
    <w:rsid w:val="005941AF"/>
    <w:rsid w:val="005972E6"/>
    <w:rsid w:val="005A13DF"/>
    <w:rsid w:val="005A16F7"/>
    <w:rsid w:val="005A1A8B"/>
    <w:rsid w:val="005A597C"/>
    <w:rsid w:val="005A7B0B"/>
    <w:rsid w:val="005C76BE"/>
    <w:rsid w:val="005E7B86"/>
    <w:rsid w:val="005F4440"/>
    <w:rsid w:val="005F62CC"/>
    <w:rsid w:val="005F7A3E"/>
    <w:rsid w:val="006021E8"/>
    <w:rsid w:val="006027AD"/>
    <w:rsid w:val="00603161"/>
    <w:rsid w:val="006116E5"/>
    <w:rsid w:val="00616E3E"/>
    <w:rsid w:val="00617EA7"/>
    <w:rsid w:val="0063439C"/>
    <w:rsid w:val="00641B9A"/>
    <w:rsid w:val="00651CF9"/>
    <w:rsid w:val="0065469E"/>
    <w:rsid w:val="00664385"/>
    <w:rsid w:val="00664483"/>
    <w:rsid w:val="00666928"/>
    <w:rsid w:val="00674ED4"/>
    <w:rsid w:val="006766E7"/>
    <w:rsid w:val="0068272F"/>
    <w:rsid w:val="00691441"/>
    <w:rsid w:val="006B220E"/>
    <w:rsid w:val="006C2BF9"/>
    <w:rsid w:val="006C5450"/>
    <w:rsid w:val="006D1F6D"/>
    <w:rsid w:val="006D2A53"/>
    <w:rsid w:val="006D3A41"/>
    <w:rsid w:val="006D5116"/>
    <w:rsid w:val="006D6EF2"/>
    <w:rsid w:val="006D7D22"/>
    <w:rsid w:val="006E0885"/>
    <w:rsid w:val="006F7119"/>
    <w:rsid w:val="00700A5F"/>
    <w:rsid w:val="00701750"/>
    <w:rsid w:val="00703F4E"/>
    <w:rsid w:val="00704D83"/>
    <w:rsid w:val="007051AA"/>
    <w:rsid w:val="007052A0"/>
    <w:rsid w:val="00705E9C"/>
    <w:rsid w:val="00706633"/>
    <w:rsid w:val="00707F80"/>
    <w:rsid w:val="00722EE7"/>
    <w:rsid w:val="00732FF9"/>
    <w:rsid w:val="00743187"/>
    <w:rsid w:val="00744A7B"/>
    <w:rsid w:val="00744C12"/>
    <w:rsid w:val="0075347C"/>
    <w:rsid w:val="007552B4"/>
    <w:rsid w:val="007569BB"/>
    <w:rsid w:val="007576FC"/>
    <w:rsid w:val="00765B96"/>
    <w:rsid w:val="00770E4B"/>
    <w:rsid w:val="0078287B"/>
    <w:rsid w:val="0079101A"/>
    <w:rsid w:val="00792A74"/>
    <w:rsid w:val="007938D6"/>
    <w:rsid w:val="007963AC"/>
    <w:rsid w:val="00797625"/>
    <w:rsid w:val="007A21C9"/>
    <w:rsid w:val="007B74DC"/>
    <w:rsid w:val="007C259C"/>
    <w:rsid w:val="007D321C"/>
    <w:rsid w:val="007F44EE"/>
    <w:rsid w:val="007F6C23"/>
    <w:rsid w:val="00804505"/>
    <w:rsid w:val="00805435"/>
    <w:rsid w:val="00805D7E"/>
    <w:rsid w:val="00805F0B"/>
    <w:rsid w:val="008203C1"/>
    <w:rsid w:val="0082687C"/>
    <w:rsid w:val="00826F65"/>
    <w:rsid w:val="00834AFF"/>
    <w:rsid w:val="008358AC"/>
    <w:rsid w:val="0084098B"/>
    <w:rsid w:val="00845516"/>
    <w:rsid w:val="008478D5"/>
    <w:rsid w:val="008529FE"/>
    <w:rsid w:val="008531B5"/>
    <w:rsid w:val="0085409B"/>
    <w:rsid w:val="00857E15"/>
    <w:rsid w:val="0086215C"/>
    <w:rsid w:val="008725A6"/>
    <w:rsid w:val="008762B7"/>
    <w:rsid w:val="008769F2"/>
    <w:rsid w:val="00881E7D"/>
    <w:rsid w:val="008845ED"/>
    <w:rsid w:val="00885E57"/>
    <w:rsid w:val="008917CC"/>
    <w:rsid w:val="0089310E"/>
    <w:rsid w:val="0089573B"/>
    <w:rsid w:val="00895743"/>
    <w:rsid w:val="008A336B"/>
    <w:rsid w:val="008B1FDB"/>
    <w:rsid w:val="008C0B7B"/>
    <w:rsid w:val="008C1845"/>
    <w:rsid w:val="008C19D3"/>
    <w:rsid w:val="008C48AE"/>
    <w:rsid w:val="008D4813"/>
    <w:rsid w:val="008D673E"/>
    <w:rsid w:val="008E3111"/>
    <w:rsid w:val="008E669E"/>
    <w:rsid w:val="008F2095"/>
    <w:rsid w:val="008F42AE"/>
    <w:rsid w:val="00902EFE"/>
    <w:rsid w:val="0090538B"/>
    <w:rsid w:val="00912980"/>
    <w:rsid w:val="009133BF"/>
    <w:rsid w:val="00915DA4"/>
    <w:rsid w:val="00921F49"/>
    <w:rsid w:val="009279D3"/>
    <w:rsid w:val="009313A8"/>
    <w:rsid w:val="0093382D"/>
    <w:rsid w:val="00936F9C"/>
    <w:rsid w:val="00944C5D"/>
    <w:rsid w:val="00953660"/>
    <w:rsid w:val="00956A61"/>
    <w:rsid w:val="0096347A"/>
    <w:rsid w:val="009660AA"/>
    <w:rsid w:val="009670E6"/>
    <w:rsid w:val="00971567"/>
    <w:rsid w:val="0098197F"/>
    <w:rsid w:val="009840FA"/>
    <w:rsid w:val="009915A0"/>
    <w:rsid w:val="009B1974"/>
    <w:rsid w:val="009B1D66"/>
    <w:rsid w:val="009B224E"/>
    <w:rsid w:val="009B3D07"/>
    <w:rsid w:val="009C236A"/>
    <w:rsid w:val="009D1458"/>
    <w:rsid w:val="009D22EA"/>
    <w:rsid w:val="009D4147"/>
    <w:rsid w:val="009E34A1"/>
    <w:rsid w:val="009E4795"/>
    <w:rsid w:val="009E7D58"/>
    <w:rsid w:val="009F12A8"/>
    <w:rsid w:val="009F4A6E"/>
    <w:rsid w:val="009F50ED"/>
    <w:rsid w:val="009F5E5E"/>
    <w:rsid w:val="00A01116"/>
    <w:rsid w:val="00A0119B"/>
    <w:rsid w:val="00A0133D"/>
    <w:rsid w:val="00A01CB1"/>
    <w:rsid w:val="00A02E31"/>
    <w:rsid w:val="00A21A3F"/>
    <w:rsid w:val="00A25B71"/>
    <w:rsid w:val="00A27485"/>
    <w:rsid w:val="00A3005F"/>
    <w:rsid w:val="00A35493"/>
    <w:rsid w:val="00A3663F"/>
    <w:rsid w:val="00A536AD"/>
    <w:rsid w:val="00A556BC"/>
    <w:rsid w:val="00A60AF2"/>
    <w:rsid w:val="00A657D1"/>
    <w:rsid w:val="00A65CA7"/>
    <w:rsid w:val="00A65FE4"/>
    <w:rsid w:val="00A71E31"/>
    <w:rsid w:val="00A75963"/>
    <w:rsid w:val="00A7730B"/>
    <w:rsid w:val="00A77BEA"/>
    <w:rsid w:val="00A80B30"/>
    <w:rsid w:val="00A830AA"/>
    <w:rsid w:val="00A91042"/>
    <w:rsid w:val="00A9122E"/>
    <w:rsid w:val="00A91647"/>
    <w:rsid w:val="00A955BA"/>
    <w:rsid w:val="00AA0AFF"/>
    <w:rsid w:val="00AA281C"/>
    <w:rsid w:val="00AB3AA8"/>
    <w:rsid w:val="00AB3C8F"/>
    <w:rsid w:val="00AB4827"/>
    <w:rsid w:val="00AC0797"/>
    <w:rsid w:val="00AC08B3"/>
    <w:rsid w:val="00AC400D"/>
    <w:rsid w:val="00AC6E11"/>
    <w:rsid w:val="00AC7A71"/>
    <w:rsid w:val="00AC7DA5"/>
    <w:rsid w:val="00AD6D16"/>
    <w:rsid w:val="00AE331C"/>
    <w:rsid w:val="00AF10BE"/>
    <w:rsid w:val="00B0777A"/>
    <w:rsid w:val="00B12647"/>
    <w:rsid w:val="00B13A39"/>
    <w:rsid w:val="00B1418C"/>
    <w:rsid w:val="00B267B3"/>
    <w:rsid w:val="00B27BF0"/>
    <w:rsid w:val="00B35A6C"/>
    <w:rsid w:val="00B40746"/>
    <w:rsid w:val="00B40B66"/>
    <w:rsid w:val="00B45B50"/>
    <w:rsid w:val="00B46E81"/>
    <w:rsid w:val="00B53C8A"/>
    <w:rsid w:val="00B53E2E"/>
    <w:rsid w:val="00B57B99"/>
    <w:rsid w:val="00B61A8D"/>
    <w:rsid w:val="00B734A3"/>
    <w:rsid w:val="00B83226"/>
    <w:rsid w:val="00B93FB6"/>
    <w:rsid w:val="00BA40A0"/>
    <w:rsid w:val="00BA6D3D"/>
    <w:rsid w:val="00BA6F14"/>
    <w:rsid w:val="00BA76E7"/>
    <w:rsid w:val="00BB12BB"/>
    <w:rsid w:val="00BC4FD1"/>
    <w:rsid w:val="00BE0828"/>
    <w:rsid w:val="00BE1815"/>
    <w:rsid w:val="00BE1BEA"/>
    <w:rsid w:val="00BE7806"/>
    <w:rsid w:val="00BF26C3"/>
    <w:rsid w:val="00BF763F"/>
    <w:rsid w:val="00BF7EE2"/>
    <w:rsid w:val="00C04DD5"/>
    <w:rsid w:val="00C06A70"/>
    <w:rsid w:val="00C11CB7"/>
    <w:rsid w:val="00C17A8F"/>
    <w:rsid w:val="00C20CD8"/>
    <w:rsid w:val="00C2438B"/>
    <w:rsid w:val="00C24737"/>
    <w:rsid w:val="00C26AC1"/>
    <w:rsid w:val="00C424BC"/>
    <w:rsid w:val="00C424C8"/>
    <w:rsid w:val="00C431DC"/>
    <w:rsid w:val="00C454F9"/>
    <w:rsid w:val="00C467B9"/>
    <w:rsid w:val="00C47354"/>
    <w:rsid w:val="00C53110"/>
    <w:rsid w:val="00C622C8"/>
    <w:rsid w:val="00C638E8"/>
    <w:rsid w:val="00C73A38"/>
    <w:rsid w:val="00C92863"/>
    <w:rsid w:val="00CA5DCF"/>
    <w:rsid w:val="00CB2AC4"/>
    <w:rsid w:val="00CB2D43"/>
    <w:rsid w:val="00CB32B8"/>
    <w:rsid w:val="00CB446A"/>
    <w:rsid w:val="00CB5FF3"/>
    <w:rsid w:val="00CC4601"/>
    <w:rsid w:val="00CD03BF"/>
    <w:rsid w:val="00CF3B1A"/>
    <w:rsid w:val="00D0150E"/>
    <w:rsid w:val="00D01CC9"/>
    <w:rsid w:val="00D07A82"/>
    <w:rsid w:val="00D271D7"/>
    <w:rsid w:val="00D27E6F"/>
    <w:rsid w:val="00D30EBB"/>
    <w:rsid w:val="00D32B94"/>
    <w:rsid w:val="00D3616E"/>
    <w:rsid w:val="00D42745"/>
    <w:rsid w:val="00D51DA7"/>
    <w:rsid w:val="00D53EB1"/>
    <w:rsid w:val="00D54D8C"/>
    <w:rsid w:val="00D6041E"/>
    <w:rsid w:val="00D60D59"/>
    <w:rsid w:val="00D70777"/>
    <w:rsid w:val="00D74289"/>
    <w:rsid w:val="00D95246"/>
    <w:rsid w:val="00D9751B"/>
    <w:rsid w:val="00DA19EB"/>
    <w:rsid w:val="00DA27FD"/>
    <w:rsid w:val="00DA4A78"/>
    <w:rsid w:val="00DA774D"/>
    <w:rsid w:val="00DB0C49"/>
    <w:rsid w:val="00DB1A1B"/>
    <w:rsid w:val="00DB6BAB"/>
    <w:rsid w:val="00DB7685"/>
    <w:rsid w:val="00DC0A95"/>
    <w:rsid w:val="00DC36EE"/>
    <w:rsid w:val="00DD246F"/>
    <w:rsid w:val="00DD43ED"/>
    <w:rsid w:val="00DD78C7"/>
    <w:rsid w:val="00DE2C02"/>
    <w:rsid w:val="00DE45D9"/>
    <w:rsid w:val="00E0355D"/>
    <w:rsid w:val="00E06427"/>
    <w:rsid w:val="00E06AFB"/>
    <w:rsid w:val="00E11740"/>
    <w:rsid w:val="00E17AB5"/>
    <w:rsid w:val="00E2482F"/>
    <w:rsid w:val="00E24E2D"/>
    <w:rsid w:val="00E2674A"/>
    <w:rsid w:val="00E344E1"/>
    <w:rsid w:val="00E45598"/>
    <w:rsid w:val="00E46FB7"/>
    <w:rsid w:val="00E509CD"/>
    <w:rsid w:val="00E63266"/>
    <w:rsid w:val="00E6528B"/>
    <w:rsid w:val="00E7080C"/>
    <w:rsid w:val="00E7498A"/>
    <w:rsid w:val="00E77C5A"/>
    <w:rsid w:val="00E87632"/>
    <w:rsid w:val="00E90194"/>
    <w:rsid w:val="00E90589"/>
    <w:rsid w:val="00E941C7"/>
    <w:rsid w:val="00E95D0D"/>
    <w:rsid w:val="00E96B62"/>
    <w:rsid w:val="00E97B3E"/>
    <w:rsid w:val="00EA067D"/>
    <w:rsid w:val="00EA27B1"/>
    <w:rsid w:val="00EB0B7C"/>
    <w:rsid w:val="00EB4BCC"/>
    <w:rsid w:val="00EC26E9"/>
    <w:rsid w:val="00EC36AC"/>
    <w:rsid w:val="00EC6B8F"/>
    <w:rsid w:val="00ED0B1B"/>
    <w:rsid w:val="00ED1580"/>
    <w:rsid w:val="00EE0A6D"/>
    <w:rsid w:val="00EE23E9"/>
    <w:rsid w:val="00EE5EAC"/>
    <w:rsid w:val="00EF2E05"/>
    <w:rsid w:val="00EF505C"/>
    <w:rsid w:val="00EF54FB"/>
    <w:rsid w:val="00EF5ED2"/>
    <w:rsid w:val="00F0000C"/>
    <w:rsid w:val="00F039D4"/>
    <w:rsid w:val="00F03EFC"/>
    <w:rsid w:val="00F0430D"/>
    <w:rsid w:val="00F06B2E"/>
    <w:rsid w:val="00F07207"/>
    <w:rsid w:val="00F10EB3"/>
    <w:rsid w:val="00F1544A"/>
    <w:rsid w:val="00F15684"/>
    <w:rsid w:val="00F1619C"/>
    <w:rsid w:val="00F16A41"/>
    <w:rsid w:val="00F21156"/>
    <w:rsid w:val="00F21FB5"/>
    <w:rsid w:val="00F279C1"/>
    <w:rsid w:val="00F3115B"/>
    <w:rsid w:val="00F33717"/>
    <w:rsid w:val="00F43F83"/>
    <w:rsid w:val="00F444B9"/>
    <w:rsid w:val="00F53F64"/>
    <w:rsid w:val="00F55B14"/>
    <w:rsid w:val="00F62402"/>
    <w:rsid w:val="00F63731"/>
    <w:rsid w:val="00F649F2"/>
    <w:rsid w:val="00F75991"/>
    <w:rsid w:val="00F837E5"/>
    <w:rsid w:val="00F8643F"/>
    <w:rsid w:val="00F86E29"/>
    <w:rsid w:val="00F87D38"/>
    <w:rsid w:val="00FA1880"/>
    <w:rsid w:val="00FA2A3C"/>
    <w:rsid w:val="00FA3EB9"/>
    <w:rsid w:val="00FA4187"/>
    <w:rsid w:val="00FA6D77"/>
    <w:rsid w:val="00FA732C"/>
    <w:rsid w:val="00FC265D"/>
    <w:rsid w:val="00FC45D8"/>
    <w:rsid w:val="00FC656C"/>
    <w:rsid w:val="00FD0D2F"/>
    <w:rsid w:val="00FD3B51"/>
    <w:rsid w:val="00FE27EC"/>
    <w:rsid w:val="00FF03ED"/>
    <w:rsid w:val="00FF0A0D"/>
    <w:rsid w:val="00FF30FB"/>
    <w:rsid w:val="00FF54AF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ADDDD"/>
  <w15:docId w15:val="{1F1C2F8D-1973-4374-BAAA-780F22D7B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354"/>
    <w:rPr>
      <w:rFonts w:ascii="Times New Roman" w:eastAsia="Times New Roman" w:hAnsi="Times New Roman" w:cs="Times New Roman"/>
      <w:sz w:val="26"/>
      <w:szCs w:val="20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1D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6D3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7354C"/>
    <w:pPr>
      <w:keepNext/>
      <w:outlineLvl w:val="2"/>
    </w:pPr>
    <w:rPr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2AD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73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47354"/>
  </w:style>
  <w:style w:type="paragraph" w:styleId="Footer">
    <w:name w:val="footer"/>
    <w:basedOn w:val="Normal"/>
    <w:link w:val="FooterChar"/>
    <w:unhideWhenUsed/>
    <w:rsid w:val="00C473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47354"/>
  </w:style>
  <w:style w:type="paragraph" w:styleId="Title">
    <w:name w:val="Title"/>
    <w:basedOn w:val="Normal"/>
    <w:link w:val="TitleChar"/>
    <w:uiPriority w:val="10"/>
    <w:qFormat/>
    <w:rsid w:val="00C47354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C47354"/>
    <w:rPr>
      <w:rFonts w:ascii="Times New Roman" w:eastAsia="Times New Roman" w:hAnsi="Times New Roman" w:cs="Times New Roman"/>
      <w:b/>
      <w:sz w:val="26"/>
      <w:szCs w:val="20"/>
      <w:lang w:val="en-GB" w:eastAsia="zh-CN"/>
    </w:rPr>
  </w:style>
  <w:style w:type="character" w:styleId="Hyperlink">
    <w:name w:val="Hyperlink"/>
    <w:basedOn w:val="DefaultParagraphFont"/>
    <w:uiPriority w:val="99"/>
    <w:rsid w:val="00C4735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07354C"/>
    <w:rPr>
      <w:rFonts w:ascii="Times New Roman" w:eastAsia="Times New Roman" w:hAnsi="Times New Roman" w:cs="Times New Roman"/>
      <w:sz w:val="24"/>
      <w:szCs w:val="20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07354C"/>
    <w:pPr>
      <w:spacing w:before="100" w:beforeAutospacing="1" w:after="100" w:afterAutospacing="1" w:line="260" w:lineRule="atLeast"/>
    </w:pPr>
    <w:rPr>
      <w:rFonts w:ascii="Verdana" w:eastAsia="SimSun" w:hAnsi="Verdana"/>
      <w:color w:val="000000"/>
      <w:sz w:val="20"/>
      <w:lang w:val="en-US"/>
    </w:rPr>
  </w:style>
  <w:style w:type="paragraph" w:styleId="ListParagraph">
    <w:name w:val="List Paragraph"/>
    <w:basedOn w:val="Normal"/>
    <w:uiPriority w:val="34"/>
    <w:qFormat/>
    <w:rsid w:val="0007354C"/>
    <w:pPr>
      <w:ind w:left="720"/>
      <w:contextualSpacing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12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205"/>
    <w:rPr>
      <w:rFonts w:ascii="Tahoma" w:eastAsia="Times New Roman" w:hAnsi="Tahoma" w:cs="Tahoma"/>
      <w:sz w:val="16"/>
      <w:szCs w:val="16"/>
      <w:lang w:val="en-GB" w:eastAsia="zh-CN"/>
    </w:rPr>
  </w:style>
  <w:style w:type="character" w:customStyle="1" w:styleId="mainpageblack1">
    <w:name w:val="mainpageblack1"/>
    <w:basedOn w:val="DefaultParagraphFont"/>
    <w:rsid w:val="0052705E"/>
    <w:rPr>
      <w:rFonts w:ascii="Verdana" w:hAnsi="Verdana" w:hint="default"/>
      <w:sz w:val="17"/>
      <w:szCs w:val="17"/>
    </w:rPr>
  </w:style>
  <w:style w:type="table" w:styleId="TableGrid">
    <w:name w:val="Table Grid"/>
    <w:basedOn w:val="TableNormal"/>
    <w:uiPriority w:val="59"/>
    <w:rsid w:val="001F5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000C"/>
    <w:rPr>
      <w:rFonts w:ascii="Times New Roman" w:eastAsia="Calibri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1D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zh-CN"/>
    </w:rPr>
  </w:style>
  <w:style w:type="paragraph" w:styleId="BodyText">
    <w:name w:val="Body Text"/>
    <w:basedOn w:val="Normal"/>
    <w:link w:val="BodyTextChar"/>
    <w:rsid w:val="00936F9C"/>
    <w:pPr>
      <w:jc w:val="both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936F9C"/>
    <w:rPr>
      <w:rFonts w:ascii="Times New Roman" w:eastAsia="Times New Roman" w:hAnsi="Times New Roman" w:cs="Times New Roman"/>
      <w:sz w:val="26"/>
      <w:szCs w:val="20"/>
      <w:lang w:eastAsia="zh-CN"/>
    </w:rPr>
  </w:style>
  <w:style w:type="character" w:customStyle="1" w:styleId="apple-converted-space">
    <w:name w:val="apple-converted-space"/>
    <w:basedOn w:val="DefaultParagraphFont"/>
    <w:rsid w:val="001013FC"/>
  </w:style>
  <w:style w:type="character" w:styleId="PageNumber">
    <w:name w:val="page number"/>
    <w:basedOn w:val="DefaultParagraphFont"/>
    <w:rsid w:val="00280E2E"/>
  </w:style>
  <w:style w:type="character" w:customStyle="1" w:styleId="Heading6Char">
    <w:name w:val="Heading 6 Char"/>
    <w:basedOn w:val="DefaultParagraphFont"/>
    <w:link w:val="Heading6"/>
    <w:uiPriority w:val="9"/>
    <w:semiHidden/>
    <w:rsid w:val="00162ADB"/>
    <w:rPr>
      <w:rFonts w:asciiTheme="majorHAnsi" w:eastAsiaTheme="majorEastAsia" w:hAnsiTheme="majorHAnsi" w:cstheme="majorBidi"/>
      <w:color w:val="243F60" w:themeColor="accent1" w:themeShade="7F"/>
      <w:sz w:val="26"/>
      <w:szCs w:val="20"/>
      <w:lang w:val="en-GB" w:eastAsia="zh-CN"/>
    </w:rPr>
  </w:style>
  <w:style w:type="paragraph" w:customStyle="1" w:styleId="Default">
    <w:name w:val="Default"/>
    <w:rsid w:val="00FA732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C7DA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6D3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7685"/>
    <w:rPr>
      <w:rFonts w:ascii="Roboto Light" w:eastAsiaTheme="minorEastAsia" w:hAnsi="Roboto Light" w:cstheme="minorBidi"/>
      <w:color w:val="7F7F7F" w:themeColor="text1" w:themeTint="80"/>
      <w:sz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685"/>
    <w:rPr>
      <w:rFonts w:ascii="Roboto Light" w:eastAsiaTheme="minorEastAsia" w:hAnsi="Roboto Light"/>
      <w:color w:val="7F7F7F" w:themeColor="text1" w:themeTint="8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685"/>
    <w:rPr>
      <w:vertAlign w:val="superscript"/>
    </w:rPr>
  </w:style>
  <w:style w:type="character" w:customStyle="1" w:styleId="normaltextrun">
    <w:name w:val="normaltextrun"/>
    <w:basedOn w:val="DefaultParagraphFont"/>
    <w:rsid w:val="0033687B"/>
  </w:style>
  <w:style w:type="character" w:styleId="CommentReference">
    <w:name w:val="annotation reference"/>
    <w:basedOn w:val="DefaultParagraphFont"/>
    <w:uiPriority w:val="99"/>
    <w:semiHidden/>
    <w:unhideWhenUsed/>
    <w:rsid w:val="008F20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209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2095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0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095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7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786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y2iqfc">
    <w:name w:val="y2iqfc"/>
    <w:basedOn w:val="DefaultParagraphFont"/>
    <w:rsid w:val="001A7866"/>
  </w:style>
  <w:style w:type="paragraph" w:styleId="Revision">
    <w:name w:val="Revision"/>
    <w:hidden/>
    <w:uiPriority w:val="99"/>
    <w:semiHidden/>
    <w:rsid w:val="006766E7"/>
    <w:rPr>
      <w:rFonts w:ascii="Times New Roman" w:eastAsia="Times New Roman" w:hAnsi="Times New Roman" w:cs="Times New Roman"/>
      <w:sz w:val="26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EBD99-DD63-4776-85EC-3BF8C6014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2</Words>
  <Characters>2522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oses</dc:creator>
  <cp:lastModifiedBy>Julie Taft</cp:lastModifiedBy>
  <cp:revision>2</cp:revision>
  <cp:lastPrinted>2020-11-05T23:58:00Z</cp:lastPrinted>
  <dcterms:created xsi:type="dcterms:W3CDTF">2022-08-09T15:26:00Z</dcterms:created>
  <dcterms:modified xsi:type="dcterms:W3CDTF">2022-08-09T15:26:00Z</dcterms:modified>
</cp:coreProperties>
</file>